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3D3917" w14:textId="7A7D99AA" w:rsidR="00AB782E" w:rsidRDefault="00AB782E" w:rsidP="00AB782E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Supplemental </w:t>
      </w:r>
      <w:r w:rsidRPr="00C82158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Table </w:t>
      </w:r>
      <w:r w:rsidR="00E73FBD">
        <w:rPr>
          <w:rFonts w:ascii="Times New Roman" w:eastAsia="宋体" w:hAnsi="Times New Roman" w:cs="Times New Roman"/>
          <w:b/>
          <w:kern w:val="0"/>
          <w:sz w:val="24"/>
          <w:szCs w:val="24"/>
        </w:rPr>
        <w:t>1</w:t>
      </w:r>
      <w:r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centage agreement (%) and weighted kappa coefficients</w:t>
      </w:r>
      <w:r w:rsidR="00074CD0">
        <w:rPr>
          <w:rFonts w:ascii="Times New Roman" w:eastAsia="宋体" w:hAnsi="Times New Roman" w:cs="Times New Roman"/>
          <w:kern w:val="0"/>
          <w:sz w:val="24"/>
          <w:szCs w:val="24"/>
        </w:rPr>
        <w:t xml:space="preserve"> (</w:t>
      </w:r>
      <w:r w:rsidR="00074CD0">
        <w:rPr>
          <w:rFonts w:ascii="Times New Roman" w:eastAsia="宋体" w:hAnsi="Times New Roman" w:cs="Times New Roman"/>
          <w:sz w:val="24"/>
          <w:szCs w:val="24"/>
        </w:rPr>
        <w:t>based on Bonferroni Test</w:t>
      </w:r>
      <w:r w:rsidR="00074CD0" w:rsidRPr="00C82158">
        <w:rPr>
          <w:rFonts w:ascii="Times New Roman" w:eastAsia="宋体" w:hAnsi="Times New Roman" w:cs="Times New Roman"/>
          <w:sz w:val="24"/>
          <w:szCs w:val="24"/>
        </w:rPr>
        <w:t>)</w:t>
      </w:r>
      <w:r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parent-child weight status (normal weight, </w:t>
      </w:r>
      <w:r w:rsidRPr="00C82158">
        <w:rPr>
          <w:rFonts w:ascii="Times New Roman" w:eastAsia="微软雅黑" w:hAnsi="Times New Roman" w:cs="Times New Roman"/>
          <w:sz w:val="24"/>
          <w:szCs w:val="24"/>
        </w:rPr>
        <w:t>overweight, and obesity</w:t>
      </w:r>
      <w:r w:rsidRPr="00C82158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by dyad type and characteristics in the Childhood Obesity Study in China Mega-cities </w:t>
      </w:r>
      <w:r w:rsidR="001A2BC7" w:rsidRPr="00C27E3E">
        <w:rPr>
          <w:rFonts w:ascii="Times New Roman" w:hAnsi="Times New Roman" w:cs="Times New Roman"/>
        </w:rPr>
        <w:t>*</w:t>
      </w:r>
    </w:p>
    <w:tbl>
      <w:tblPr>
        <w:tblStyle w:val="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6"/>
        <w:gridCol w:w="1912"/>
        <w:gridCol w:w="1798"/>
      </w:tblGrid>
      <w:tr w:rsidR="00AB782E" w:rsidRPr="00C82158" w14:paraId="53271174" w14:textId="77777777" w:rsidTr="009729AD">
        <w:trPr>
          <w:trHeight w:val="110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5B325E7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>Characteristic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C20AD9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P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arent-child dyads</w:t>
            </w:r>
          </w:p>
        </w:tc>
      </w:tr>
      <w:tr w:rsidR="00AB782E" w:rsidRPr="00C82158" w14:paraId="5F183E8C" w14:textId="77777777" w:rsidTr="009729AD"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CD57B44" w14:textId="77777777" w:rsidR="00AB782E" w:rsidRPr="00C82158" w:rsidRDefault="00AB782E" w:rsidP="00074CD0">
            <w:pPr>
              <w:widowControl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4E6974D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>Observed agreement</w:t>
            </w:r>
          </w:p>
          <w:p w14:paraId="5D473645" w14:textId="0471198F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>(%)</w:t>
            </w:r>
            <w:r w:rsidR="001A2BC7" w:rsidRPr="00C27E3E">
              <w:rPr>
                <w:rFonts w:ascii="Times New Roman" w:hAnsi="Times New Roman"/>
              </w:rPr>
              <w:t>†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FF9D1FB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>Weighted kappa</w:t>
            </w:r>
          </w:p>
          <w:p w14:paraId="7DF946A6" w14:textId="1B801550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coefficient (SEM) </w:t>
            </w:r>
            <w:r w:rsidR="001A2BC7" w:rsidRPr="00C27E3E">
              <w:rPr>
                <w:rFonts w:ascii="Times New Roman" w:hAnsi="Times New Roman"/>
              </w:rPr>
              <w:t>‡</w:t>
            </w:r>
          </w:p>
        </w:tc>
      </w:tr>
      <w:tr w:rsidR="00AB782E" w:rsidRPr="00C82158" w14:paraId="4EC823A4" w14:textId="77777777" w:rsidTr="009729AD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40245E98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Al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4DCFF9" w14:textId="12A7B146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22A16D" w14:textId="2E0F2CA8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11</w:t>
            </w:r>
            <w:r w:rsidR="00C25B0A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1A306CBC" w14:textId="04A6F109" w:rsidR="00C25B0A" w:rsidRPr="00C82158" w:rsidRDefault="00C25B0A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189DBAD6" w14:textId="77777777" w:rsidTr="009729AD">
        <w:tc>
          <w:tcPr>
            <w:tcW w:w="0" w:type="auto"/>
            <w:hideMark/>
          </w:tcPr>
          <w:p w14:paraId="6F0C1F05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Child age (years)</w:t>
            </w:r>
          </w:p>
        </w:tc>
        <w:tc>
          <w:tcPr>
            <w:tcW w:w="0" w:type="auto"/>
          </w:tcPr>
          <w:p w14:paraId="3F0EF7DB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3C475BE9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02101289" w14:textId="77777777" w:rsidTr="009729AD">
        <w:tc>
          <w:tcPr>
            <w:tcW w:w="0" w:type="auto"/>
            <w:hideMark/>
          </w:tcPr>
          <w:p w14:paraId="76155844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6–9 </w:t>
            </w:r>
          </w:p>
        </w:tc>
        <w:tc>
          <w:tcPr>
            <w:tcW w:w="0" w:type="auto"/>
          </w:tcPr>
          <w:p w14:paraId="2BE80F35" w14:textId="6CE65C50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4FCCAED4" w14:textId="5185D6CC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DD13CA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C25B0A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11 </w:t>
            </w:r>
            <w:r w:rsidRPr="00DD13CA">
              <w:rPr>
                <w:rFonts w:ascii="Times New Roman" w:eastAsia="宋体" w:hAnsi="Times New Roman"/>
                <w:b/>
                <w:kern w:val="0"/>
                <w:szCs w:val="21"/>
              </w:rPr>
              <w:t>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DD13CA">
              <w:rPr>
                <w:rFonts w:ascii="Times New Roman" w:eastAsia="宋体" w:hAnsi="Times New Roman"/>
                <w:b/>
                <w:kern w:val="0"/>
                <w:szCs w:val="21"/>
              </w:rPr>
              <w:t>04)</w:t>
            </w:r>
          </w:p>
          <w:p w14:paraId="009C2A51" w14:textId="67117F44" w:rsidR="00C25B0A" w:rsidRPr="00DD13CA" w:rsidRDefault="00C25B0A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15</w:t>
            </w:r>
          </w:p>
        </w:tc>
      </w:tr>
      <w:tr w:rsidR="00AB782E" w:rsidRPr="00C82158" w14:paraId="6A3D87C7" w14:textId="77777777" w:rsidTr="009729AD">
        <w:tc>
          <w:tcPr>
            <w:tcW w:w="0" w:type="auto"/>
            <w:hideMark/>
          </w:tcPr>
          <w:p w14:paraId="3DA3D296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10–14</w:t>
            </w:r>
          </w:p>
        </w:tc>
        <w:tc>
          <w:tcPr>
            <w:tcW w:w="0" w:type="auto"/>
          </w:tcPr>
          <w:p w14:paraId="50D28809" w14:textId="79E2F7FB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</w:p>
        </w:tc>
        <w:tc>
          <w:tcPr>
            <w:tcW w:w="0" w:type="auto"/>
          </w:tcPr>
          <w:p w14:paraId="2D18AFF4" w14:textId="46D76357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11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37B9B40F" w14:textId="4B4B7A82" w:rsidR="00C25B0A" w:rsidRPr="00C82158" w:rsidRDefault="00C25B0A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1A38E1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A38E1"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782625C5" w14:textId="77777777" w:rsidTr="009729AD">
        <w:trPr>
          <w:trHeight w:val="108"/>
        </w:trPr>
        <w:tc>
          <w:tcPr>
            <w:tcW w:w="0" w:type="auto"/>
            <w:hideMark/>
          </w:tcPr>
          <w:p w14:paraId="558EBF73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15–17</w:t>
            </w:r>
          </w:p>
        </w:tc>
        <w:tc>
          <w:tcPr>
            <w:tcW w:w="0" w:type="auto"/>
          </w:tcPr>
          <w:p w14:paraId="605376AB" w14:textId="20BB1D99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</w:p>
        </w:tc>
        <w:tc>
          <w:tcPr>
            <w:tcW w:w="0" w:type="auto"/>
          </w:tcPr>
          <w:p w14:paraId="03A53639" w14:textId="0590D89B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 w:hint="eastAsia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 w:hint="eastAsia"/>
                <w:kern w:val="0"/>
                <w:szCs w:val="21"/>
              </w:rPr>
              <w:t>11 (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7</w:t>
            </w:r>
            <w:r>
              <w:rPr>
                <w:rFonts w:ascii="Times New Roman" w:eastAsia="宋体" w:hAnsi="Times New Roman" w:hint="eastAsia"/>
                <w:kern w:val="0"/>
                <w:szCs w:val="21"/>
              </w:rPr>
              <w:t>)</w:t>
            </w:r>
          </w:p>
          <w:p w14:paraId="7CFC5A6E" w14:textId="4512E51C" w:rsidR="001A38E1" w:rsidRPr="001A38E1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1A38E1">
              <w:rPr>
                <w:rFonts w:ascii="Times New Roman" w:eastAsia="宋体" w:hAnsi="Times New Roman"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1A38E1">
              <w:rPr>
                <w:rFonts w:ascii="Times New Roman" w:eastAsia="宋体" w:hAnsi="Times New Roman"/>
                <w:kern w:val="0"/>
                <w:szCs w:val="21"/>
              </w:rPr>
              <w:t>0614</w:t>
            </w:r>
          </w:p>
        </w:tc>
      </w:tr>
      <w:tr w:rsidR="00AB782E" w:rsidRPr="00C82158" w14:paraId="698765C0" w14:textId="77777777" w:rsidTr="009729AD">
        <w:trPr>
          <w:trHeight w:val="115"/>
        </w:trPr>
        <w:tc>
          <w:tcPr>
            <w:tcW w:w="0" w:type="auto"/>
            <w:hideMark/>
          </w:tcPr>
          <w:p w14:paraId="6A83E17D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Child residence in the current semester</w:t>
            </w:r>
          </w:p>
        </w:tc>
        <w:tc>
          <w:tcPr>
            <w:tcW w:w="0" w:type="auto"/>
          </w:tcPr>
          <w:p w14:paraId="606E5A0A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0481257A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751B208E" w14:textId="77777777" w:rsidTr="009729AD">
        <w:trPr>
          <w:trHeight w:val="124"/>
        </w:trPr>
        <w:tc>
          <w:tcPr>
            <w:tcW w:w="0" w:type="auto"/>
            <w:hideMark/>
          </w:tcPr>
          <w:p w14:paraId="0A576BF1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Home </w:t>
            </w:r>
          </w:p>
        </w:tc>
        <w:tc>
          <w:tcPr>
            <w:tcW w:w="0" w:type="auto"/>
          </w:tcPr>
          <w:p w14:paraId="56D4B353" w14:textId="035A7D5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</w:t>
            </w:r>
          </w:p>
        </w:tc>
        <w:tc>
          <w:tcPr>
            <w:tcW w:w="0" w:type="auto"/>
          </w:tcPr>
          <w:p w14:paraId="6B46A426" w14:textId="72F8D375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10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38F04886" w14:textId="5F7AD3C7" w:rsidR="001A38E1" w:rsidRPr="00C27937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24D1EFBA" w14:textId="77777777" w:rsidTr="009729AD">
        <w:trPr>
          <w:trHeight w:val="124"/>
        </w:trPr>
        <w:tc>
          <w:tcPr>
            <w:tcW w:w="0" w:type="auto"/>
            <w:hideMark/>
          </w:tcPr>
          <w:p w14:paraId="2CBCECA9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 xml:space="preserve">School </w:t>
            </w:r>
          </w:p>
        </w:tc>
        <w:tc>
          <w:tcPr>
            <w:tcW w:w="0" w:type="auto"/>
          </w:tcPr>
          <w:p w14:paraId="66CFD9A5" w14:textId="648A0BE8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</w:p>
        </w:tc>
        <w:tc>
          <w:tcPr>
            <w:tcW w:w="0" w:type="auto"/>
          </w:tcPr>
          <w:p w14:paraId="217000DA" w14:textId="6375E5A1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A38E1">
              <w:rPr>
                <w:rFonts w:ascii="Times New Roman" w:eastAsia="宋体" w:hAnsi="Times New Roman"/>
                <w:b/>
                <w:kern w:val="0"/>
                <w:szCs w:val="21"/>
              </w:rPr>
              <w:t>20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7)</w:t>
            </w:r>
          </w:p>
          <w:p w14:paraId="4EDD8F5E" w14:textId="72685A1F" w:rsidR="001A38E1" w:rsidRPr="00C27937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12</w:t>
            </w:r>
          </w:p>
        </w:tc>
      </w:tr>
      <w:tr w:rsidR="00AB782E" w:rsidRPr="00C82158" w14:paraId="1EF16EFB" w14:textId="77777777" w:rsidTr="009729AD">
        <w:trPr>
          <w:trHeight w:val="150"/>
        </w:trPr>
        <w:tc>
          <w:tcPr>
            <w:tcW w:w="0" w:type="auto"/>
            <w:hideMark/>
          </w:tcPr>
          <w:p w14:paraId="24E67F99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 xml:space="preserve">Other place </w:t>
            </w:r>
          </w:p>
        </w:tc>
        <w:tc>
          <w:tcPr>
            <w:tcW w:w="0" w:type="auto"/>
          </w:tcPr>
          <w:p w14:paraId="39B9DFEF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  <w:tc>
          <w:tcPr>
            <w:tcW w:w="0" w:type="auto"/>
          </w:tcPr>
          <w:p w14:paraId="2AD09503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</w:tr>
      <w:tr w:rsidR="00AB782E" w:rsidRPr="00C82158" w14:paraId="6835972B" w14:textId="77777777" w:rsidTr="009729AD">
        <w:tc>
          <w:tcPr>
            <w:tcW w:w="0" w:type="auto"/>
            <w:hideMark/>
          </w:tcPr>
          <w:p w14:paraId="2F3B5353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Parental 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 xml:space="preserve">highest 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>education level, %</w:t>
            </w:r>
          </w:p>
        </w:tc>
        <w:tc>
          <w:tcPr>
            <w:tcW w:w="0" w:type="auto"/>
          </w:tcPr>
          <w:p w14:paraId="11F85D37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001CB417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2C469327" w14:textId="77777777" w:rsidTr="009729AD">
        <w:tc>
          <w:tcPr>
            <w:tcW w:w="0" w:type="auto"/>
            <w:hideMark/>
          </w:tcPr>
          <w:p w14:paraId="6AF52B08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AdvP7DA6" w:hAnsi="Times New Roman"/>
                <w:kern w:val="0"/>
                <w:szCs w:val="21"/>
              </w:rPr>
              <w:t>≤</w:t>
            </w:r>
            <w:r w:rsidRPr="00C82158">
              <w:rPr>
                <w:rFonts w:ascii="Times New Roman" w:eastAsia="宋体" w:hAnsi="Times New Roman"/>
                <w:szCs w:val="21"/>
              </w:rPr>
              <w:t>Middle school</w:t>
            </w:r>
          </w:p>
        </w:tc>
        <w:tc>
          <w:tcPr>
            <w:tcW w:w="0" w:type="auto"/>
          </w:tcPr>
          <w:p w14:paraId="5A80B509" w14:textId="143258DF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</w:p>
        </w:tc>
        <w:tc>
          <w:tcPr>
            <w:tcW w:w="0" w:type="auto"/>
          </w:tcPr>
          <w:p w14:paraId="52F28EE5" w14:textId="69068F44" w:rsidR="00AB782E" w:rsidRPr="001A38E1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1A38E1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1A38E1">
              <w:rPr>
                <w:rFonts w:ascii="Times New Roman" w:eastAsia="宋体" w:hAnsi="Times New Roman"/>
                <w:kern w:val="0"/>
                <w:szCs w:val="21"/>
              </w:rPr>
              <w:t>0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1A38E1">
              <w:rPr>
                <w:rFonts w:ascii="Times New Roman" w:eastAsia="宋体" w:hAnsi="Times New Roman"/>
                <w:kern w:val="0"/>
                <w:szCs w:val="21"/>
              </w:rPr>
              <w:t>04)</w:t>
            </w:r>
          </w:p>
          <w:p w14:paraId="16AE001A" w14:textId="600868E3" w:rsidR="001A38E1" w:rsidRPr="001A38E1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1A38E1">
              <w:rPr>
                <w:rFonts w:ascii="Times New Roman" w:eastAsia="宋体" w:hAnsi="Times New Roman"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1A38E1">
              <w:rPr>
                <w:rFonts w:ascii="Times New Roman" w:eastAsia="宋体" w:hAnsi="Times New Roman"/>
                <w:kern w:val="0"/>
                <w:szCs w:val="21"/>
              </w:rPr>
              <w:t>2792</w:t>
            </w:r>
          </w:p>
        </w:tc>
      </w:tr>
      <w:tr w:rsidR="00AB782E" w:rsidRPr="00C82158" w14:paraId="629D53F5" w14:textId="77777777" w:rsidTr="009729AD">
        <w:trPr>
          <w:trHeight w:val="125"/>
        </w:trPr>
        <w:tc>
          <w:tcPr>
            <w:tcW w:w="0" w:type="auto"/>
            <w:hideMark/>
          </w:tcPr>
          <w:p w14:paraId="2A88115E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High or vocational schools</w:t>
            </w:r>
          </w:p>
        </w:tc>
        <w:tc>
          <w:tcPr>
            <w:tcW w:w="0" w:type="auto"/>
          </w:tcPr>
          <w:p w14:paraId="410F0097" w14:textId="248E8356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</w:p>
        </w:tc>
        <w:tc>
          <w:tcPr>
            <w:tcW w:w="0" w:type="auto"/>
          </w:tcPr>
          <w:p w14:paraId="52DAEC4D" w14:textId="4E7CD00C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17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3)</w:t>
            </w:r>
          </w:p>
          <w:p w14:paraId="77967898" w14:textId="116C1646" w:rsidR="001A38E1" w:rsidRPr="00C27937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482B92D2" w14:textId="77777777" w:rsidTr="009729AD">
        <w:tc>
          <w:tcPr>
            <w:tcW w:w="0" w:type="auto"/>
            <w:hideMark/>
          </w:tcPr>
          <w:p w14:paraId="48AAB7D8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≥ College</w:t>
            </w:r>
          </w:p>
        </w:tc>
        <w:tc>
          <w:tcPr>
            <w:tcW w:w="0" w:type="auto"/>
          </w:tcPr>
          <w:p w14:paraId="585BAB24" w14:textId="46281F5A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</w:t>
            </w:r>
          </w:p>
        </w:tc>
        <w:tc>
          <w:tcPr>
            <w:tcW w:w="0" w:type="auto"/>
          </w:tcPr>
          <w:p w14:paraId="5875F7D0" w14:textId="26F18DD2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11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4FC15D78" w14:textId="29494BF9" w:rsidR="001A38E1" w:rsidRPr="00C27937" w:rsidRDefault="001A38E1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B2484B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B2484B"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02ACEA21" w14:textId="77777777" w:rsidTr="009729AD">
        <w:tc>
          <w:tcPr>
            <w:tcW w:w="0" w:type="auto"/>
            <w:hideMark/>
          </w:tcPr>
          <w:p w14:paraId="4AAC4E0B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Family homeownership, %</w:t>
            </w:r>
          </w:p>
        </w:tc>
        <w:tc>
          <w:tcPr>
            <w:tcW w:w="0" w:type="auto"/>
          </w:tcPr>
          <w:p w14:paraId="4F3AC7F9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1D167C57" w14:textId="77777777" w:rsidR="00AB782E" w:rsidRPr="00C27937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</w:p>
        </w:tc>
      </w:tr>
      <w:tr w:rsidR="00AB782E" w:rsidRPr="00C82158" w14:paraId="67F165DD" w14:textId="77777777" w:rsidTr="009729AD">
        <w:tc>
          <w:tcPr>
            <w:tcW w:w="0" w:type="auto"/>
            <w:hideMark/>
          </w:tcPr>
          <w:p w14:paraId="3E9EA345" w14:textId="77777777" w:rsidR="00AB782E" w:rsidRPr="00C82158" w:rsidRDefault="00AB782E" w:rsidP="00074CD0">
            <w:pPr>
              <w:adjustRightInd w:val="0"/>
              <w:snapToGrid w:val="0"/>
              <w:ind w:leftChars="150" w:left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Rent/share residency with relatives</w:t>
            </w:r>
          </w:p>
        </w:tc>
        <w:tc>
          <w:tcPr>
            <w:tcW w:w="0" w:type="auto"/>
          </w:tcPr>
          <w:p w14:paraId="66EA5925" w14:textId="68E02CA5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</w:p>
        </w:tc>
        <w:tc>
          <w:tcPr>
            <w:tcW w:w="0" w:type="auto"/>
          </w:tcPr>
          <w:p w14:paraId="4394F04C" w14:textId="50E9E364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12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3)</w:t>
            </w:r>
          </w:p>
          <w:p w14:paraId="476AD16F" w14:textId="2767B9B5" w:rsidR="00B2484B" w:rsidRPr="00C27937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2</w:t>
            </w:r>
          </w:p>
        </w:tc>
      </w:tr>
      <w:tr w:rsidR="00AB782E" w:rsidRPr="00C82158" w14:paraId="24560BC1" w14:textId="77777777" w:rsidTr="009729AD">
        <w:tc>
          <w:tcPr>
            <w:tcW w:w="0" w:type="auto"/>
            <w:hideMark/>
          </w:tcPr>
          <w:p w14:paraId="32DDC79F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Own apartment</w:t>
            </w:r>
          </w:p>
        </w:tc>
        <w:tc>
          <w:tcPr>
            <w:tcW w:w="0" w:type="auto"/>
          </w:tcPr>
          <w:p w14:paraId="013FEDAA" w14:textId="71B8997E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</w:t>
            </w:r>
          </w:p>
        </w:tc>
        <w:tc>
          <w:tcPr>
            <w:tcW w:w="0" w:type="auto"/>
          </w:tcPr>
          <w:p w14:paraId="04EA3807" w14:textId="13EFB34A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27937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12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27937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0C8D5081" w14:textId="272C5B8D" w:rsidR="00B2484B" w:rsidRPr="00C27937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2D7DEFE6" w14:textId="77777777" w:rsidTr="009729AD">
        <w:tc>
          <w:tcPr>
            <w:tcW w:w="0" w:type="auto"/>
            <w:hideMark/>
          </w:tcPr>
          <w:p w14:paraId="140DB482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Own house</w:t>
            </w:r>
          </w:p>
        </w:tc>
        <w:tc>
          <w:tcPr>
            <w:tcW w:w="0" w:type="auto"/>
          </w:tcPr>
          <w:p w14:paraId="6CD2A2B2" w14:textId="653375EF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</w:p>
        </w:tc>
        <w:tc>
          <w:tcPr>
            <w:tcW w:w="0" w:type="auto"/>
          </w:tcPr>
          <w:p w14:paraId="23DAE68F" w14:textId="180D3DD0" w:rsidR="00AB782E" w:rsidRPr="00E31F0F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Cs/>
                <w:kern w:val="0"/>
                <w:szCs w:val="21"/>
              </w:rPr>
            </w:pPr>
            <w:r w:rsidRPr="00E31F0F">
              <w:rPr>
                <w:rFonts w:ascii="Times New Roman" w:eastAsia="宋体" w:hAnsi="Times New Roman" w:hint="eastAsia"/>
                <w:bCs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="00B2484B"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07</w:t>
            </w: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 xml:space="preserve"> (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04)</w:t>
            </w:r>
          </w:p>
          <w:p w14:paraId="67B88973" w14:textId="28A5D7E2" w:rsidR="00B2484B" w:rsidRPr="00E31F0F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Cs/>
                <w:kern w:val="0"/>
                <w:szCs w:val="21"/>
              </w:rPr>
            </w:pP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0482</w:t>
            </w:r>
          </w:p>
        </w:tc>
      </w:tr>
      <w:tr w:rsidR="00AB782E" w:rsidRPr="00C82158" w14:paraId="3438487D" w14:textId="77777777" w:rsidTr="009729AD">
        <w:trPr>
          <w:trHeight w:val="126"/>
        </w:trPr>
        <w:tc>
          <w:tcPr>
            <w:tcW w:w="0" w:type="auto"/>
            <w:hideMark/>
          </w:tcPr>
          <w:p w14:paraId="53690C57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Who decided what food to eat/buy for the whole household</w:t>
            </w:r>
          </w:p>
        </w:tc>
        <w:tc>
          <w:tcPr>
            <w:tcW w:w="0" w:type="auto"/>
          </w:tcPr>
          <w:p w14:paraId="000B51E2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4D50EA45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3CE76526" w14:textId="77777777" w:rsidTr="009729AD">
        <w:trPr>
          <w:trHeight w:val="138"/>
        </w:trPr>
        <w:tc>
          <w:tcPr>
            <w:tcW w:w="0" w:type="auto"/>
            <w:hideMark/>
          </w:tcPr>
          <w:p w14:paraId="6E41A857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Mother </w:t>
            </w:r>
          </w:p>
        </w:tc>
        <w:tc>
          <w:tcPr>
            <w:tcW w:w="0" w:type="auto"/>
          </w:tcPr>
          <w:p w14:paraId="67E41600" w14:textId="2C27A60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</w:p>
        </w:tc>
        <w:tc>
          <w:tcPr>
            <w:tcW w:w="0" w:type="auto"/>
          </w:tcPr>
          <w:p w14:paraId="49A4B836" w14:textId="7B21AA94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12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342CFCB4" w14:textId="0F133DC6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090C4105" w14:textId="77777777" w:rsidTr="009729AD">
        <w:trPr>
          <w:trHeight w:val="104"/>
        </w:trPr>
        <w:tc>
          <w:tcPr>
            <w:tcW w:w="0" w:type="auto"/>
            <w:hideMark/>
          </w:tcPr>
          <w:p w14:paraId="142041E4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Father </w:t>
            </w:r>
          </w:p>
        </w:tc>
        <w:tc>
          <w:tcPr>
            <w:tcW w:w="0" w:type="auto"/>
          </w:tcPr>
          <w:p w14:paraId="348C8E90" w14:textId="50B07019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</w:t>
            </w:r>
          </w:p>
        </w:tc>
        <w:tc>
          <w:tcPr>
            <w:tcW w:w="0" w:type="auto"/>
          </w:tcPr>
          <w:p w14:paraId="2F3EBB55" w14:textId="47149EF5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0F45EFC6" w14:textId="4084583A" w:rsidR="00B2484B" w:rsidRPr="00B2484B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039</w:t>
            </w:r>
          </w:p>
        </w:tc>
      </w:tr>
      <w:tr w:rsidR="00AB782E" w:rsidRPr="00C82158" w14:paraId="39155A8F" w14:textId="77777777" w:rsidTr="009729AD">
        <w:trPr>
          <w:trHeight w:val="127"/>
        </w:trPr>
        <w:tc>
          <w:tcPr>
            <w:tcW w:w="0" w:type="auto"/>
            <w:hideMark/>
          </w:tcPr>
          <w:p w14:paraId="3627183C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Grandparents </w:t>
            </w:r>
          </w:p>
        </w:tc>
        <w:tc>
          <w:tcPr>
            <w:tcW w:w="0" w:type="auto"/>
          </w:tcPr>
          <w:p w14:paraId="14D99136" w14:textId="2B7C5E01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</w:p>
        </w:tc>
        <w:tc>
          <w:tcPr>
            <w:tcW w:w="0" w:type="auto"/>
          </w:tcPr>
          <w:p w14:paraId="61666840" w14:textId="0D346533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70C35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70C35">
              <w:rPr>
                <w:rFonts w:ascii="Times New Roman" w:eastAsia="宋体" w:hAnsi="Times New Roman"/>
                <w:b/>
                <w:kern w:val="0"/>
                <w:szCs w:val="21"/>
              </w:rPr>
              <w:t>15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70C35">
              <w:rPr>
                <w:rFonts w:ascii="Times New Roman" w:eastAsia="宋体" w:hAnsi="Times New Roman"/>
                <w:b/>
                <w:kern w:val="0"/>
                <w:szCs w:val="21"/>
              </w:rPr>
              <w:t>04)</w:t>
            </w:r>
          </w:p>
          <w:p w14:paraId="79A48F2B" w14:textId="615738F4" w:rsidR="00B2484B" w:rsidRPr="00C70C35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335C49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335C49">
              <w:rPr>
                <w:rFonts w:ascii="Times New Roman" w:eastAsia="宋体" w:hAnsi="Times New Roman"/>
                <w:b/>
                <w:kern w:val="0"/>
                <w:szCs w:val="21"/>
              </w:rPr>
              <w:t>0004</w:t>
            </w:r>
          </w:p>
        </w:tc>
      </w:tr>
      <w:tr w:rsidR="00AB782E" w:rsidRPr="00C82158" w14:paraId="1CC1F9D1" w14:textId="77777777" w:rsidTr="009729AD">
        <w:trPr>
          <w:trHeight w:val="138"/>
        </w:trPr>
        <w:tc>
          <w:tcPr>
            <w:tcW w:w="0" w:type="auto"/>
            <w:hideMark/>
          </w:tcPr>
          <w:p w14:paraId="033FF632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Child</w:t>
            </w:r>
          </w:p>
        </w:tc>
        <w:tc>
          <w:tcPr>
            <w:tcW w:w="0" w:type="auto"/>
          </w:tcPr>
          <w:p w14:paraId="47D49243" w14:textId="6BBB9930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</w:p>
        </w:tc>
        <w:tc>
          <w:tcPr>
            <w:tcW w:w="0" w:type="auto"/>
          </w:tcPr>
          <w:p w14:paraId="6A0E7B7F" w14:textId="4E1182D1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9)</w:t>
            </w:r>
          </w:p>
          <w:p w14:paraId="40FBF3BA" w14:textId="3D42D98B" w:rsidR="00B2484B" w:rsidRPr="00B2484B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2678</w:t>
            </w:r>
          </w:p>
        </w:tc>
      </w:tr>
      <w:tr w:rsidR="00AB782E" w:rsidRPr="00C82158" w14:paraId="7B36DAF2" w14:textId="77777777" w:rsidTr="009729AD">
        <w:trPr>
          <w:trHeight w:val="150"/>
        </w:trPr>
        <w:tc>
          <w:tcPr>
            <w:tcW w:w="0" w:type="auto"/>
            <w:hideMark/>
          </w:tcPr>
          <w:p w14:paraId="58999932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Primary caregiver of children </w:t>
            </w:r>
          </w:p>
        </w:tc>
        <w:tc>
          <w:tcPr>
            <w:tcW w:w="0" w:type="auto"/>
          </w:tcPr>
          <w:p w14:paraId="1796FDF1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1698B3CF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0C848B0A" w14:textId="77777777" w:rsidTr="009729AD">
        <w:trPr>
          <w:trHeight w:val="126"/>
        </w:trPr>
        <w:tc>
          <w:tcPr>
            <w:tcW w:w="0" w:type="auto"/>
            <w:hideMark/>
          </w:tcPr>
          <w:p w14:paraId="027A7273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Mother </w:t>
            </w:r>
          </w:p>
        </w:tc>
        <w:tc>
          <w:tcPr>
            <w:tcW w:w="0" w:type="auto"/>
          </w:tcPr>
          <w:p w14:paraId="2E85550F" w14:textId="4ED30352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</w:p>
        </w:tc>
        <w:tc>
          <w:tcPr>
            <w:tcW w:w="0" w:type="auto"/>
          </w:tcPr>
          <w:p w14:paraId="09C1E2D4" w14:textId="648F658E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70C35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14</w:t>
            </w:r>
            <w:r w:rsidRPr="00C70C35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C70C35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4C1CEB88" w14:textId="36901A40" w:rsidR="00B2484B" w:rsidRPr="00C70C35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407ACD4D" w14:textId="77777777" w:rsidTr="009729AD">
        <w:trPr>
          <w:trHeight w:val="149"/>
        </w:trPr>
        <w:tc>
          <w:tcPr>
            <w:tcW w:w="0" w:type="auto"/>
            <w:hideMark/>
          </w:tcPr>
          <w:p w14:paraId="53D6AED0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Father </w:t>
            </w:r>
          </w:p>
        </w:tc>
        <w:tc>
          <w:tcPr>
            <w:tcW w:w="0" w:type="auto"/>
          </w:tcPr>
          <w:p w14:paraId="6DFD3388" w14:textId="669043D2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0BBE9DC2" w14:textId="50DA4FA9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3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25AEDDAC" w14:textId="3A93F886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3138</w:t>
            </w:r>
          </w:p>
        </w:tc>
      </w:tr>
      <w:tr w:rsidR="00AB782E" w:rsidRPr="00C82158" w14:paraId="25728C75" w14:textId="77777777" w:rsidTr="009729AD">
        <w:trPr>
          <w:trHeight w:val="115"/>
        </w:trPr>
        <w:tc>
          <w:tcPr>
            <w:tcW w:w="0" w:type="auto"/>
            <w:hideMark/>
          </w:tcPr>
          <w:p w14:paraId="4222D731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Grandparents </w:t>
            </w:r>
          </w:p>
        </w:tc>
        <w:tc>
          <w:tcPr>
            <w:tcW w:w="0" w:type="auto"/>
          </w:tcPr>
          <w:p w14:paraId="4DA652EF" w14:textId="1ADC8E95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56A7FD8D" w14:textId="12B1CDB7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00C87664" w14:textId="519F9659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1521</w:t>
            </w:r>
          </w:p>
        </w:tc>
      </w:tr>
      <w:tr w:rsidR="00AB782E" w:rsidRPr="00C82158" w14:paraId="6292BF63" w14:textId="77777777" w:rsidTr="009729AD">
        <w:trPr>
          <w:trHeight w:val="115"/>
        </w:trPr>
        <w:tc>
          <w:tcPr>
            <w:tcW w:w="0" w:type="auto"/>
            <w:hideMark/>
          </w:tcPr>
          <w:p w14:paraId="36832BD6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Baby-sitter/others</w:t>
            </w:r>
          </w:p>
        </w:tc>
        <w:tc>
          <w:tcPr>
            <w:tcW w:w="0" w:type="auto"/>
          </w:tcPr>
          <w:p w14:paraId="61359315" w14:textId="2BA45E6C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</w:t>
            </w:r>
          </w:p>
        </w:tc>
        <w:tc>
          <w:tcPr>
            <w:tcW w:w="0" w:type="auto"/>
          </w:tcPr>
          <w:p w14:paraId="258F93DB" w14:textId="5C4DFEF8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8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6)</w:t>
            </w:r>
          </w:p>
          <w:p w14:paraId="5F588928" w14:textId="7D4A510C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3854</w:t>
            </w:r>
          </w:p>
        </w:tc>
      </w:tr>
      <w:tr w:rsidR="00AB782E" w:rsidRPr="00C82158" w14:paraId="1BF5F3C8" w14:textId="77777777" w:rsidTr="009729AD">
        <w:trPr>
          <w:trHeight w:val="115"/>
        </w:trPr>
        <w:tc>
          <w:tcPr>
            <w:tcW w:w="0" w:type="auto"/>
            <w:hideMark/>
          </w:tcPr>
          <w:p w14:paraId="32C51C79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lastRenderedPageBreak/>
              <w:t>Whether children ate the same food as their parents?</w:t>
            </w:r>
          </w:p>
        </w:tc>
        <w:tc>
          <w:tcPr>
            <w:tcW w:w="0" w:type="auto"/>
          </w:tcPr>
          <w:p w14:paraId="4EE209D3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509FC283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0CCE6D63" w14:textId="77777777" w:rsidTr="009729AD">
        <w:trPr>
          <w:trHeight w:val="173"/>
        </w:trPr>
        <w:tc>
          <w:tcPr>
            <w:tcW w:w="0" w:type="auto"/>
            <w:hideMark/>
          </w:tcPr>
          <w:p w14:paraId="4596117A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Yes, most times </w:t>
            </w:r>
          </w:p>
        </w:tc>
        <w:tc>
          <w:tcPr>
            <w:tcW w:w="0" w:type="auto"/>
          </w:tcPr>
          <w:p w14:paraId="29295CA6" w14:textId="4C954AC8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</w:t>
            </w:r>
          </w:p>
        </w:tc>
        <w:tc>
          <w:tcPr>
            <w:tcW w:w="0" w:type="auto"/>
          </w:tcPr>
          <w:p w14:paraId="4346B805" w14:textId="6A270E60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4B28ED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4B28ED">
              <w:rPr>
                <w:rFonts w:ascii="Times New Roman" w:eastAsia="宋体" w:hAnsi="Times New Roman"/>
                <w:b/>
                <w:kern w:val="0"/>
                <w:szCs w:val="21"/>
              </w:rPr>
              <w:t>13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4B28ED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32D4124A" w14:textId="201D1AD6" w:rsidR="00B2484B" w:rsidRPr="00B2484B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18112F0E" w14:textId="77777777" w:rsidTr="009729AD">
        <w:trPr>
          <w:trHeight w:val="138"/>
        </w:trPr>
        <w:tc>
          <w:tcPr>
            <w:tcW w:w="0" w:type="auto"/>
            <w:hideMark/>
          </w:tcPr>
          <w:p w14:paraId="664733E6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 Yes, sometimes </w:t>
            </w:r>
          </w:p>
        </w:tc>
        <w:tc>
          <w:tcPr>
            <w:tcW w:w="0" w:type="auto"/>
          </w:tcPr>
          <w:p w14:paraId="549EDC97" w14:textId="3834F5EE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8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</w:t>
            </w:r>
          </w:p>
        </w:tc>
        <w:tc>
          <w:tcPr>
            <w:tcW w:w="0" w:type="auto"/>
          </w:tcPr>
          <w:p w14:paraId="2A62FDF2" w14:textId="357D4568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-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1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6D81651E" w14:textId="1F6251ED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5636</w:t>
            </w:r>
          </w:p>
        </w:tc>
      </w:tr>
      <w:tr w:rsidR="00AB782E" w:rsidRPr="00C82158" w14:paraId="577792F6" w14:textId="77777777" w:rsidTr="009729AD">
        <w:trPr>
          <w:trHeight w:val="127"/>
        </w:trPr>
        <w:tc>
          <w:tcPr>
            <w:tcW w:w="0" w:type="auto"/>
            <w:hideMark/>
          </w:tcPr>
          <w:p w14:paraId="6646E900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 No</w:t>
            </w:r>
          </w:p>
        </w:tc>
        <w:tc>
          <w:tcPr>
            <w:tcW w:w="0" w:type="auto"/>
          </w:tcPr>
          <w:p w14:paraId="496598B0" w14:textId="4C7930F4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</w:t>
            </w:r>
          </w:p>
        </w:tc>
        <w:tc>
          <w:tcPr>
            <w:tcW w:w="0" w:type="auto"/>
          </w:tcPr>
          <w:p w14:paraId="44778724" w14:textId="16276DE7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-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8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7)</w:t>
            </w:r>
          </w:p>
          <w:p w14:paraId="599F8329" w14:textId="58E1C6C5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6753</w:t>
            </w:r>
          </w:p>
        </w:tc>
      </w:tr>
      <w:tr w:rsidR="00AB782E" w:rsidRPr="00C82158" w14:paraId="66751087" w14:textId="77777777" w:rsidTr="009729AD">
        <w:trPr>
          <w:trHeight w:val="138"/>
        </w:trPr>
        <w:tc>
          <w:tcPr>
            <w:tcW w:w="0" w:type="auto"/>
            <w:hideMark/>
          </w:tcPr>
          <w:p w14:paraId="214DC3C2" w14:textId="77777777" w:rsidR="00AB782E" w:rsidRPr="00C82158" w:rsidRDefault="00AB782E" w:rsidP="00074CD0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Whether children had dinner together with their parents?</w:t>
            </w:r>
          </w:p>
        </w:tc>
        <w:tc>
          <w:tcPr>
            <w:tcW w:w="0" w:type="auto"/>
          </w:tcPr>
          <w:p w14:paraId="3F5B9B87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0" w:type="auto"/>
          </w:tcPr>
          <w:p w14:paraId="386A70C5" w14:textId="77777777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B782E" w:rsidRPr="00C82158" w14:paraId="23855924" w14:textId="77777777" w:rsidTr="009729AD">
        <w:trPr>
          <w:trHeight w:val="127"/>
        </w:trPr>
        <w:tc>
          <w:tcPr>
            <w:tcW w:w="0" w:type="auto"/>
            <w:hideMark/>
          </w:tcPr>
          <w:p w14:paraId="3407F884" w14:textId="77777777" w:rsidR="00AB782E" w:rsidRPr="00C82158" w:rsidRDefault="00AB782E" w:rsidP="00074CD0">
            <w:pPr>
              <w:adjustRightInd w:val="0"/>
              <w:snapToGrid w:val="0"/>
              <w:ind w:firstLineChars="150" w:firstLine="31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Yes, most times </w:t>
            </w:r>
          </w:p>
        </w:tc>
        <w:tc>
          <w:tcPr>
            <w:tcW w:w="0" w:type="auto"/>
          </w:tcPr>
          <w:p w14:paraId="30D5A1E4" w14:textId="78AE1931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6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</w:p>
        </w:tc>
        <w:tc>
          <w:tcPr>
            <w:tcW w:w="0" w:type="auto"/>
          </w:tcPr>
          <w:p w14:paraId="2C89AF02" w14:textId="5C2B4074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4B28ED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13</w:t>
            </w:r>
            <w:r w:rsidRPr="004B28ED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4B28ED">
              <w:rPr>
                <w:rFonts w:ascii="Times New Roman" w:eastAsia="宋体" w:hAnsi="Times New Roman"/>
                <w:b/>
                <w:kern w:val="0"/>
                <w:szCs w:val="21"/>
              </w:rPr>
              <w:t>02)</w:t>
            </w:r>
          </w:p>
          <w:p w14:paraId="0EB07BAD" w14:textId="0260CD1B" w:rsidR="00B2484B" w:rsidRPr="00B2484B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b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b/>
                <w:kern w:val="0"/>
                <w:szCs w:val="21"/>
              </w:rPr>
              <w:t>0000</w:t>
            </w:r>
          </w:p>
        </w:tc>
      </w:tr>
      <w:tr w:rsidR="00AB782E" w:rsidRPr="00C82158" w14:paraId="0342ABCD" w14:textId="77777777" w:rsidTr="009729AD">
        <w:tc>
          <w:tcPr>
            <w:tcW w:w="0" w:type="auto"/>
            <w:hideMark/>
          </w:tcPr>
          <w:p w14:paraId="4DB983E2" w14:textId="77777777" w:rsidR="00AB782E" w:rsidRPr="00C82158" w:rsidRDefault="00AB782E" w:rsidP="00074CD0">
            <w:pPr>
              <w:adjustRightInd w:val="0"/>
              <w:snapToGrid w:val="0"/>
              <w:ind w:firstLineChars="50" w:firstLine="10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Yes, sometimes </w:t>
            </w:r>
          </w:p>
        </w:tc>
        <w:tc>
          <w:tcPr>
            <w:tcW w:w="0" w:type="auto"/>
          </w:tcPr>
          <w:p w14:paraId="61054BB8" w14:textId="31F2F2F2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5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</w:t>
            </w:r>
          </w:p>
        </w:tc>
        <w:tc>
          <w:tcPr>
            <w:tcW w:w="0" w:type="auto"/>
          </w:tcPr>
          <w:p w14:paraId="4F63F7CC" w14:textId="61905FC9" w:rsidR="00AB782E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3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4)</w:t>
            </w:r>
          </w:p>
          <w:p w14:paraId="2336AAC9" w14:textId="7152FC53" w:rsidR="00B2484B" w:rsidRPr="00C82158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B2484B">
              <w:rPr>
                <w:rFonts w:ascii="Times New Roman" w:eastAsia="宋体" w:hAnsi="Times New Roman"/>
                <w:kern w:val="0"/>
                <w:szCs w:val="21"/>
              </w:rPr>
              <w:t>p=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EE13FB">
              <w:rPr>
                <w:rFonts w:ascii="Times New Roman" w:eastAsia="宋体" w:hAnsi="Times New Roman"/>
                <w:kern w:val="0"/>
                <w:szCs w:val="21"/>
              </w:rPr>
              <w:t>2375</w:t>
            </w:r>
          </w:p>
        </w:tc>
      </w:tr>
      <w:tr w:rsidR="00AB782E" w:rsidRPr="00C82158" w14:paraId="5BA6BF6F" w14:textId="77777777" w:rsidTr="009729AD">
        <w:tc>
          <w:tcPr>
            <w:tcW w:w="0" w:type="auto"/>
            <w:hideMark/>
          </w:tcPr>
          <w:p w14:paraId="2FC59597" w14:textId="77777777" w:rsidR="00AB782E" w:rsidRPr="00C82158" w:rsidRDefault="00AB782E" w:rsidP="00074CD0">
            <w:pPr>
              <w:adjustRightInd w:val="0"/>
              <w:snapToGrid w:val="0"/>
              <w:ind w:firstLineChars="50" w:firstLine="105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No</w:t>
            </w:r>
          </w:p>
        </w:tc>
        <w:tc>
          <w:tcPr>
            <w:tcW w:w="0" w:type="auto"/>
          </w:tcPr>
          <w:p w14:paraId="4A088B96" w14:textId="7BC48575" w:rsidR="00AB782E" w:rsidRPr="00C82158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7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</w:t>
            </w:r>
          </w:p>
        </w:tc>
        <w:tc>
          <w:tcPr>
            <w:tcW w:w="0" w:type="auto"/>
          </w:tcPr>
          <w:p w14:paraId="5158AA96" w14:textId="39ECABEB" w:rsidR="00AB782E" w:rsidRPr="00E31F0F" w:rsidRDefault="00AB782E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Cs/>
                <w:kern w:val="0"/>
                <w:szCs w:val="21"/>
              </w:rPr>
            </w:pPr>
            <w:r w:rsidRPr="00E31F0F">
              <w:rPr>
                <w:rFonts w:ascii="Times New Roman" w:eastAsia="宋体" w:hAnsi="Times New Roman" w:hint="eastAsia"/>
                <w:bCs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="00EE13FB"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47</w:t>
            </w: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 xml:space="preserve"> (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20)</w:t>
            </w:r>
          </w:p>
          <w:p w14:paraId="44DFE025" w14:textId="69B4C72E" w:rsidR="00B2484B" w:rsidRPr="00B2484B" w:rsidRDefault="00B2484B" w:rsidP="00074CD0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p=</w:t>
            </w:r>
            <w:r w:rsidR="00EE13FB"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="00EE13FB" w:rsidRPr="00E31F0F">
              <w:rPr>
                <w:rFonts w:ascii="Times New Roman" w:eastAsia="宋体" w:hAnsi="Times New Roman"/>
                <w:bCs/>
                <w:kern w:val="0"/>
                <w:szCs w:val="21"/>
              </w:rPr>
              <w:t>0106</w:t>
            </w:r>
          </w:p>
        </w:tc>
      </w:tr>
    </w:tbl>
    <w:p w14:paraId="29860EA4" w14:textId="77777777" w:rsidR="00AB782E" w:rsidRDefault="00AB782E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</w:p>
    <w:p w14:paraId="6EFF47AB" w14:textId="62C98AE7" w:rsidR="00FA3918" w:rsidRPr="00C82158" w:rsidRDefault="00FA3918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82158">
        <w:rPr>
          <w:rFonts w:ascii="Times New Roman" w:eastAsia="宋体" w:hAnsi="Times New Roman" w:cs="Times New Roman"/>
          <w:kern w:val="0"/>
          <w:szCs w:val="21"/>
        </w:rPr>
        <w:t>The five mega-cities across China are Beijing, Shanghai, Xi’an, Nanjing, and Chengdu</w:t>
      </w:r>
      <w:r w:rsidR="001A2BC7">
        <w:rPr>
          <w:rFonts w:ascii="Times New Roman" w:eastAsia="宋体" w:hAnsi="Times New Roman" w:cs="Times New Roman"/>
          <w:kern w:val="0"/>
          <w:szCs w:val="21"/>
        </w:rPr>
        <w:t>.</w:t>
      </w:r>
      <w:r w:rsidRPr="00C82158">
        <w:rPr>
          <w:rFonts w:ascii="Times New Roman" w:eastAsia="宋体" w:hAnsi="Times New Roman" w:cs="Times New Roman"/>
          <w:kern w:val="0"/>
          <w:szCs w:val="21"/>
        </w:rPr>
        <w:t xml:space="preserve"> </w:t>
      </w:r>
    </w:p>
    <w:p w14:paraId="526D6DB8" w14:textId="04CE90FD" w:rsidR="00FA3918" w:rsidRPr="009232C0" w:rsidRDefault="00FA3918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82158">
        <w:rPr>
          <w:rFonts w:ascii="Times New Roman" w:eastAsia="宋体" w:hAnsi="Times New Roman" w:cs="Times New Roman"/>
          <w:kern w:val="0"/>
          <w:szCs w:val="21"/>
        </w:rPr>
        <w:t xml:space="preserve">Child </w:t>
      </w:r>
      <w:r w:rsidRPr="00C82158">
        <w:rPr>
          <w:rFonts w:ascii="Times New Roman" w:eastAsia="微软雅黑" w:hAnsi="Times New Roman" w:cs="Times New Roman"/>
          <w:szCs w:val="21"/>
        </w:rPr>
        <w:t>overweight and obesity were defined according to the “WS/T 586-2018 Screening for overweight and obesity among school-aged adolescents and adolescents”</w:t>
      </w:r>
      <w:r w:rsidR="001A2BC7">
        <w:rPr>
          <w:rFonts w:ascii="Times New Roman" w:eastAsia="微软雅黑" w:hAnsi="Times New Roman" w:cs="Times New Roman"/>
          <w:szCs w:val="21"/>
        </w:rPr>
        <w:t>.</w:t>
      </w:r>
      <w:r w:rsidRPr="00C82158">
        <w:rPr>
          <w:rFonts w:ascii="Times New Roman" w:eastAsia="微软雅黑" w:hAnsi="Times New Roman" w:cs="Times New Roman"/>
          <w:szCs w:val="21"/>
        </w:rPr>
        <w:t xml:space="preserve"> </w:t>
      </w:r>
      <w:r w:rsidRPr="00C82158">
        <w:rPr>
          <w:rFonts w:ascii="Times New Roman" w:eastAsia="宋体" w:hAnsi="Times New Roman" w:cs="Times New Roman"/>
          <w:kern w:val="0"/>
          <w:szCs w:val="21"/>
        </w:rPr>
        <w:t>Parental overweight and obesity was def</w:t>
      </w:r>
      <w:r w:rsidRPr="009232C0">
        <w:rPr>
          <w:rFonts w:ascii="Times New Roman" w:eastAsia="宋体" w:hAnsi="Times New Roman" w:cs="Times New Roman"/>
          <w:kern w:val="0"/>
          <w:szCs w:val="21"/>
        </w:rPr>
        <w:t xml:space="preserve">ined according to: normal-weight and underweight BMI </w:t>
      </w:r>
      <w:r w:rsidRPr="009232C0">
        <w:rPr>
          <w:rFonts w:ascii="Times New Roman" w:eastAsia="AdvP7DA6" w:hAnsi="Times New Roman" w:cs="Times New Roman"/>
          <w:kern w:val="0"/>
          <w:szCs w:val="21"/>
        </w:rPr>
        <w:t>≤ 23</w:t>
      </w:r>
      <w:r w:rsidR="001A2BC7">
        <w:rPr>
          <w:rFonts w:ascii="Times New Roman" w:eastAsia="AdvP7DA6" w:hAnsi="Times New Roman" w:cs="Times New Roman"/>
          <w:kern w:val="0"/>
          <w:szCs w:val="21"/>
        </w:rPr>
        <w:t>·</w:t>
      </w:r>
      <w:r w:rsidRPr="009232C0">
        <w:rPr>
          <w:rFonts w:ascii="Times New Roman" w:eastAsia="AdvP7DA6" w:hAnsi="Times New Roman" w:cs="Times New Roman"/>
          <w:kern w:val="0"/>
          <w:szCs w:val="21"/>
        </w:rPr>
        <w:t>9 kg/m</w:t>
      </w:r>
      <w:r w:rsidRPr="009232C0">
        <w:rPr>
          <w:rFonts w:ascii="Times New Roman" w:eastAsia="AdvP7DA6" w:hAnsi="Times New Roman" w:cs="Times New Roman"/>
          <w:kern w:val="0"/>
          <w:szCs w:val="21"/>
          <w:vertAlign w:val="superscript"/>
        </w:rPr>
        <w:t>2</w:t>
      </w:r>
      <w:r w:rsidRPr="009232C0">
        <w:rPr>
          <w:rFonts w:ascii="Times New Roman" w:eastAsia="AdvP7DA6" w:hAnsi="Times New Roman" w:cs="Times New Roman"/>
          <w:kern w:val="0"/>
          <w:szCs w:val="21"/>
        </w:rPr>
        <w:t xml:space="preserve">; </w:t>
      </w:r>
      <w:r w:rsidRPr="009232C0">
        <w:rPr>
          <w:rFonts w:ascii="Times New Roman" w:eastAsia="宋体" w:hAnsi="Times New Roman" w:cs="Times New Roman"/>
          <w:kern w:val="0"/>
          <w:szCs w:val="21"/>
        </w:rPr>
        <w:t>overweight 24</w:t>
      </w:r>
      <w:r w:rsidR="001A2BC7">
        <w:rPr>
          <w:rFonts w:ascii="Times New Roman" w:eastAsia="宋体" w:hAnsi="Times New Roman" w:cs="Times New Roman"/>
          <w:kern w:val="0"/>
          <w:szCs w:val="21"/>
        </w:rPr>
        <w:t>·</w:t>
      </w:r>
      <w:r w:rsidRPr="009232C0">
        <w:rPr>
          <w:rFonts w:ascii="Times New Roman" w:eastAsia="宋体" w:hAnsi="Times New Roman" w:cs="Times New Roman"/>
          <w:kern w:val="0"/>
          <w:szCs w:val="21"/>
        </w:rPr>
        <w:t>0</w:t>
      </w:r>
      <w:r w:rsidRPr="009232C0">
        <w:rPr>
          <w:rFonts w:ascii="Times New Roman" w:eastAsia="AdvP7DA6" w:hAnsi="Times New Roman" w:cs="Times New Roman"/>
          <w:kern w:val="0"/>
          <w:szCs w:val="21"/>
        </w:rPr>
        <w:t xml:space="preserve"> kg/m</w:t>
      </w:r>
      <w:r w:rsidRPr="009232C0">
        <w:rPr>
          <w:rFonts w:ascii="Times New Roman" w:eastAsia="AdvP7DA6" w:hAnsi="Times New Roman" w:cs="Times New Roman"/>
          <w:kern w:val="0"/>
          <w:szCs w:val="21"/>
          <w:vertAlign w:val="superscript"/>
        </w:rPr>
        <w:t>2</w:t>
      </w:r>
      <w:r w:rsidRPr="009232C0">
        <w:rPr>
          <w:rFonts w:ascii="Times New Roman" w:eastAsia="宋体" w:hAnsi="Times New Roman" w:cs="Times New Roman"/>
          <w:kern w:val="0"/>
          <w:szCs w:val="21"/>
        </w:rPr>
        <w:t xml:space="preserve"> ≤ BMI ≤ 27</w:t>
      </w:r>
      <w:r w:rsidR="001A2BC7">
        <w:rPr>
          <w:rFonts w:ascii="Times New Roman" w:eastAsia="宋体" w:hAnsi="Times New Roman" w:cs="Times New Roman"/>
          <w:kern w:val="0"/>
          <w:szCs w:val="21"/>
        </w:rPr>
        <w:t>·</w:t>
      </w:r>
      <w:r w:rsidRPr="009232C0">
        <w:rPr>
          <w:rFonts w:ascii="Times New Roman" w:eastAsia="宋体" w:hAnsi="Times New Roman" w:cs="Times New Roman"/>
          <w:kern w:val="0"/>
          <w:szCs w:val="21"/>
        </w:rPr>
        <w:t>9</w:t>
      </w:r>
      <w:r w:rsidRPr="009232C0">
        <w:rPr>
          <w:rFonts w:ascii="Times New Roman" w:eastAsia="AdvP7DA6" w:hAnsi="Times New Roman" w:cs="Times New Roman"/>
          <w:kern w:val="0"/>
          <w:szCs w:val="21"/>
        </w:rPr>
        <w:t xml:space="preserve"> kg/m</w:t>
      </w:r>
      <w:r w:rsidRPr="009232C0">
        <w:rPr>
          <w:rFonts w:ascii="Times New Roman" w:eastAsia="AdvP7DA6" w:hAnsi="Times New Roman" w:cs="Times New Roman"/>
          <w:kern w:val="0"/>
          <w:szCs w:val="21"/>
          <w:vertAlign w:val="superscript"/>
        </w:rPr>
        <w:t>2</w:t>
      </w:r>
      <w:r w:rsidRPr="009232C0">
        <w:rPr>
          <w:rFonts w:ascii="Times New Roman" w:eastAsia="宋体" w:hAnsi="Times New Roman" w:cs="Times New Roman"/>
          <w:kern w:val="0"/>
          <w:szCs w:val="21"/>
        </w:rPr>
        <w:t>; obese BMI ≥ 28</w:t>
      </w:r>
      <w:r w:rsidR="001A2BC7">
        <w:rPr>
          <w:rFonts w:ascii="Times New Roman" w:eastAsia="宋体" w:hAnsi="Times New Roman" w:cs="Times New Roman"/>
          <w:kern w:val="0"/>
          <w:szCs w:val="21"/>
        </w:rPr>
        <w:t>·</w:t>
      </w:r>
      <w:r w:rsidRPr="009232C0">
        <w:rPr>
          <w:rFonts w:ascii="Times New Roman" w:eastAsia="宋体" w:hAnsi="Times New Roman" w:cs="Times New Roman"/>
          <w:kern w:val="0"/>
          <w:szCs w:val="21"/>
        </w:rPr>
        <w:t>0</w:t>
      </w:r>
      <w:r w:rsidRPr="009232C0">
        <w:rPr>
          <w:rFonts w:ascii="Times New Roman" w:eastAsia="AdvP7DA6" w:hAnsi="Times New Roman" w:cs="Times New Roman"/>
          <w:kern w:val="0"/>
          <w:szCs w:val="21"/>
        </w:rPr>
        <w:t xml:space="preserve"> kg/m</w:t>
      </w:r>
      <w:r w:rsidRPr="009232C0">
        <w:rPr>
          <w:rFonts w:ascii="Times New Roman" w:eastAsia="AdvP7DA6" w:hAnsi="Times New Roman" w:cs="Times New Roman"/>
          <w:kern w:val="0"/>
          <w:szCs w:val="21"/>
          <w:vertAlign w:val="superscript"/>
        </w:rPr>
        <w:t>2</w:t>
      </w:r>
      <w:r w:rsidR="001A2BC7">
        <w:rPr>
          <w:rFonts w:ascii="Times New Roman" w:eastAsia="宋体" w:hAnsi="Times New Roman" w:cs="Times New Roman"/>
          <w:kern w:val="0"/>
          <w:szCs w:val="21"/>
        </w:rPr>
        <w:t>.</w:t>
      </w:r>
      <w:r w:rsidRPr="009232C0">
        <w:rPr>
          <w:rFonts w:ascii="Times New Roman" w:eastAsia="宋体" w:hAnsi="Times New Roman" w:cs="Times New Roman"/>
          <w:kern w:val="0"/>
          <w:szCs w:val="21"/>
        </w:rPr>
        <w:t xml:space="preserve"> </w:t>
      </w:r>
    </w:p>
    <w:p w14:paraId="740D1BFB" w14:textId="7D0CE6E2" w:rsidR="00074CD0" w:rsidRDefault="001A2BC7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 w:val="22"/>
        </w:rPr>
      </w:pPr>
      <w:r w:rsidRPr="00C27E3E">
        <w:rPr>
          <w:rFonts w:ascii="Times New Roman" w:hAnsi="Times New Roman" w:cs="Times New Roman"/>
        </w:rPr>
        <w:t>*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 xml:space="preserve"> For children and parents, weight status (normal weight, overweight, and obesity) were used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9200D7" w:rsidRPr="009232C0">
        <w:rPr>
          <w:rFonts w:ascii="Times New Roman" w:eastAsia="宋体" w:hAnsi="Times New Roman" w:cs="Times New Roman"/>
          <w:kern w:val="0"/>
          <w:szCs w:val="21"/>
        </w:rPr>
        <w:t xml:space="preserve"> For parents, parent with overweight was defined as</w:t>
      </w:r>
      <w:r w:rsidR="00607AFC" w:rsidRPr="009232C0">
        <w:rPr>
          <w:rFonts w:ascii="Times New Roman" w:eastAsia="宋体" w:hAnsi="Times New Roman" w:cs="Times New Roman"/>
          <w:kern w:val="0"/>
          <w:szCs w:val="21"/>
        </w:rPr>
        <w:t>: 1)</w:t>
      </w:r>
      <w:r w:rsidR="009200D7" w:rsidRPr="009232C0">
        <w:rPr>
          <w:rFonts w:ascii="Times New Roman" w:eastAsia="宋体" w:hAnsi="Times New Roman" w:cs="Times New Roman"/>
          <w:kern w:val="0"/>
          <w:szCs w:val="21"/>
        </w:rPr>
        <w:t xml:space="preserve"> either </w:t>
      </w:r>
      <w:r w:rsidR="00200F92" w:rsidRPr="009232C0">
        <w:rPr>
          <w:rFonts w:ascii="Times New Roman" w:eastAsia="宋体" w:hAnsi="Times New Roman" w:cs="Times New Roman"/>
          <w:kern w:val="0"/>
          <w:szCs w:val="21"/>
        </w:rPr>
        <w:t xml:space="preserve">child’s </w:t>
      </w:r>
      <w:r w:rsidR="009200D7" w:rsidRPr="009232C0">
        <w:rPr>
          <w:rFonts w:ascii="Times New Roman" w:eastAsia="宋体" w:hAnsi="Times New Roman" w:cs="Times New Roman"/>
          <w:kern w:val="0"/>
          <w:szCs w:val="21"/>
        </w:rPr>
        <w:t>mother or father was overweight</w:t>
      </w:r>
      <w:r w:rsidR="00607AFC" w:rsidRPr="009232C0">
        <w:rPr>
          <w:rFonts w:ascii="Times New Roman" w:eastAsia="宋体" w:hAnsi="Times New Roman" w:cs="Times New Roman"/>
          <w:kern w:val="0"/>
          <w:szCs w:val="21"/>
        </w:rPr>
        <w:t>; 2) both child’s mother and father were overweight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AA65A5" w:rsidRPr="009232C0">
        <w:rPr>
          <w:rFonts w:ascii="Times New Roman" w:eastAsia="宋体" w:hAnsi="Times New Roman" w:cs="Times New Roman"/>
          <w:kern w:val="0"/>
          <w:szCs w:val="21"/>
        </w:rPr>
        <w:t>Parent with obesity was defined as: 1) either child’s mother or father was obese; 2) both child’s mother and father were obese</w:t>
      </w:r>
      <w:r>
        <w:rPr>
          <w:rFonts w:ascii="Times New Roman" w:eastAsia="宋体" w:hAnsi="Times New Roman" w:cs="Times New Roman" w:hint="eastAsia"/>
          <w:kern w:val="0"/>
          <w:szCs w:val="21"/>
        </w:rPr>
        <w:t>.</w:t>
      </w:r>
      <w:r w:rsidR="00AA65A5" w:rsidRPr="009232C0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A303DC" w:rsidRPr="009232C0">
        <w:rPr>
          <w:rFonts w:ascii="Times New Roman" w:eastAsia="宋体" w:hAnsi="Times New Roman" w:cs="Times New Roman"/>
          <w:kern w:val="0"/>
          <w:szCs w:val="21"/>
        </w:rPr>
        <w:t>Parents with normal weight was defined as both child’s mother and father were normal weight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A303DC" w:rsidRPr="009232C0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Weighted kappa values can be interpreted as follows: k</w:t>
      </w:r>
      <w:r w:rsidR="00FA3918" w:rsidRPr="009232C0">
        <w:rPr>
          <w:rFonts w:ascii="Times New Roman" w:eastAsia="宋体" w:hAnsi="Times New Roman" w:cs="Times New Roman" w:hint="eastAsia"/>
          <w:kern w:val="0"/>
          <w:szCs w:val="21"/>
        </w:rPr>
        <w:t>＜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20 = poor agreement, k between 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20–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40 = fair agreement, k between 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40–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60 = moderate agreement, k between 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60–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9232C0">
        <w:rPr>
          <w:rFonts w:ascii="Times New Roman" w:eastAsia="宋体" w:hAnsi="Times New Roman" w:cs="Times New Roman"/>
          <w:kern w:val="0"/>
          <w:szCs w:val="21"/>
        </w:rPr>
        <w:t>80 = good a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>greement, and k ≥ 0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>80 = very good agreement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074CD0" w:rsidRPr="00074CD0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74CD0">
        <w:rPr>
          <w:rFonts w:ascii="Times New Roman" w:eastAsia="宋体" w:hAnsi="Times New Roman" w:cs="Times New Roman"/>
          <w:kern w:val="0"/>
          <w:szCs w:val="21"/>
        </w:rPr>
        <w:t xml:space="preserve">We used Bonferroni Test to adjust for the </w:t>
      </w:r>
      <w:r w:rsidR="00074CD0">
        <w:rPr>
          <w:rFonts w:ascii="Times New Roman" w:eastAsia="宋体" w:hAnsi="Times New Roman" w:cs="Times New Roman"/>
          <w:kern w:val="0"/>
          <w:sz w:val="22"/>
        </w:rPr>
        <w:t xml:space="preserve">multiple comparison testing effect, </w:t>
      </w:r>
      <w:r w:rsidR="00074CD0">
        <w:rPr>
          <w:rFonts w:ascii="Times New Roman" w:eastAsia="宋体" w:hAnsi="Times New Roman" w:cs="Times New Roman"/>
          <w:i/>
          <w:iCs/>
          <w:kern w:val="0"/>
          <w:sz w:val="22"/>
        </w:rPr>
        <w:t>p</w:t>
      </w:r>
      <w:r w:rsidR="00074CD0">
        <w:rPr>
          <w:rFonts w:ascii="Times New Roman" w:eastAsia="宋体" w:hAnsi="Times New Roman" w:cs="Times New Roman"/>
          <w:kern w:val="0"/>
          <w:sz w:val="22"/>
        </w:rPr>
        <w:t>&lt;0</w:t>
      </w:r>
      <w:r>
        <w:rPr>
          <w:rFonts w:ascii="Times New Roman" w:eastAsia="宋体" w:hAnsi="Times New Roman" w:cs="Times New Roman"/>
          <w:kern w:val="0"/>
          <w:sz w:val="22"/>
        </w:rPr>
        <w:t>·</w:t>
      </w:r>
      <w:r w:rsidR="00074CD0">
        <w:rPr>
          <w:rFonts w:ascii="Times New Roman" w:eastAsia="宋体" w:hAnsi="Times New Roman" w:cs="Times New Roman"/>
          <w:kern w:val="0"/>
          <w:sz w:val="22"/>
        </w:rPr>
        <w:t>05/</w:t>
      </w:r>
      <w:r w:rsidR="003B399A">
        <w:rPr>
          <w:rFonts w:ascii="Times New Roman" w:eastAsia="宋体" w:hAnsi="Times New Roman" w:cs="Times New Roman"/>
          <w:kern w:val="0"/>
          <w:sz w:val="22"/>
        </w:rPr>
        <w:t>26=0</w:t>
      </w:r>
      <w:r>
        <w:rPr>
          <w:rFonts w:ascii="Times New Roman" w:eastAsia="宋体" w:hAnsi="Times New Roman" w:cs="Times New Roman"/>
          <w:kern w:val="0"/>
          <w:sz w:val="22"/>
        </w:rPr>
        <w:t>·</w:t>
      </w:r>
      <w:r w:rsidR="003B399A">
        <w:rPr>
          <w:rFonts w:ascii="Times New Roman" w:eastAsia="宋体" w:hAnsi="Times New Roman" w:cs="Times New Roman"/>
          <w:kern w:val="0"/>
          <w:sz w:val="22"/>
        </w:rPr>
        <w:t>0019</w:t>
      </w:r>
      <w:r w:rsidR="00074CD0">
        <w:rPr>
          <w:rFonts w:ascii="Times New Roman" w:eastAsia="宋体" w:hAnsi="Times New Roman" w:cs="Times New Roman"/>
          <w:kern w:val="0"/>
          <w:sz w:val="22"/>
        </w:rPr>
        <w:t xml:space="preserve"> indicates statistical significance</w:t>
      </w:r>
      <w:r>
        <w:rPr>
          <w:rFonts w:ascii="Times New Roman" w:eastAsia="宋体" w:hAnsi="Times New Roman" w:cs="Times New Roman"/>
          <w:kern w:val="0"/>
          <w:sz w:val="22"/>
        </w:rPr>
        <w:t>.</w:t>
      </w:r>
      <w:r w:rsidR="00074CD0">
        <w:rPr>
          <w:rFonts w:ascii="Times New Roman" w:eastAsia="宋体" w:hAnsi="Times New Roman" w:cs="Times New Roman"/>
          <w:kern w:val="0"/>
          <w:sz w:val="22"/>
        </w:rPr>
        <w:t xml:space="preserve"> </w:t>
      </w:r>
    </w:p>
    <w:p w14:paraId="50B7346A" w14:textId="208326FE" w:rsidR="00FA3918" w:rsidRPr="00C82158" w:rsidRDefault="001A2BC7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27E3E">
        <w:rPr>
          <w:rFonts w:ascii="Times New Roman" w:hAnsi="Times New Roman" w:cs="Times New Roman"/>
        </w:rPr>
        <w:t>†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 xml:space="preserve"> The expected percent of agreement is 33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>3%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</w:p>
    <w:p w14:paraId="251E8E79" w14:textId="336416BE" w:rsidR="00FA3918" w:rsidRPr="00C82158" w:rsidRDefault="001A2BC7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27E3E">
        <w:rPr>
          <w:rFonts w:ascii="Times New Roman" w:hAnsi="Times New Roman" w:cs="Times New Roman"/>
        </w:rPr>
        <w:t>‡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 xml:space="preserve"> Weighted kappa coefficients were calculated using the Cicchetti-Allison weight matrix (see methods); SEM was reported in parentheses and were obtained through Fay’s balanced repeated replication (BRR) method of estimation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FA3918" w:rsidRPr="00C82158">
        <w:rPr>
          <w:rFonts w:ascii="Times New Roman" w:eastAsia="宋体" w:hAnsi="Times New Roman" w:cs="Times New Roman"/>
          <w:kern w:val="0"/>
          <w:szCs w:val="21"/>
        </w:rPr>
        <w:t xml:space="preserve">      </w:t>
      </w:r>
    </w:p>
    <w:p w14:paraId="204C7939" w14:textId="646C629B" w:rsidR="00FA3918" w:rsidRDefault="00FA3918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szCs w:val="21"/>
        </w:rPr>
      </w:pPr>
      <w:r w:rsidRPr="00C82158">
        <w:rPr>
          <w:rFonts w:ascii="Times New Roman" w:eastAsia="宋体" w:hAnsi="Times New Roman" w:cs="Times New Roman"/>
          <w:szCs w:val="21"/>
        </w:rPr>
        <w:t>Numbers in bold indicated statistical significance</w:t>
      </w:r>
      <w:r w:rsidR="001A2BC7">
        <w:rPr>
          <w:rFonts w:ascii="Times New Roman" w:eastAsia="宋体" w:hAnsi="Times New Roman" w:cs="Times New Roman"/>
          <w:szCs w:val="21"/>
        </w:rPr>
        <w:t>.</w:t>
      </w:r>
      <w:r w:rsidRPr="00C82158">
        <w:rPr>
          <w:rFonts w:ascii="Times New Roman" w:eastAsia="宋体" w:hAnsi="Times New Roman" w:cs="Times New Roman"/>
          <w:szCs w:val="21"/>
        </w:rPr>
        <w:t xml:space="preserve"> </w:t>
      </w:r>
    </w:p>
    <w:p w14:paraId="192B6B9C" w14:textId="31CBED28" w:rsidR="006C2202" w:rsidRDefault="006C2202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14:paraId="4D979B32" w14:textId="77777777" w:rsidR="006C2202" w:rsidRDefault="006C2202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szCs w:val="21"/>
        </w:rPr>
        <w:sectPr w:rsidR="006C2202" w:rsidSect="004F6B49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8E08A84" w14:textId="0EF67317" w:rsidR="00272B4D" w:rsidRPr="00272B4D" w:rsidRDefault="00200562" w:rsidP="00272B4D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Supplemental </w:t>
      </w:r>
      <w:r w:rsidR="00272B4D" w:rsidRPr="00C82158">
        <w:rPr>
          <w:rFonts w:ascii="Times New Roman" w:eastAsia="宋体" w:hAnsi="Times New Roman" w:cs="Times New Roman"/>
          <w:b/>
          <w:kern w:val="0"/>
          <w:sz w:val="24"/>
          <w:szCs w:val="24"/>
        </w:rPr>
        <w:t xml:space="preserve">Table </w:t>
      </w:r>
      <w:r w:rsidR="00E73FBD">
        <w:rPr>
          <w:rFonts w:ascii="Times New Roman" w:eastAsia="宋体" w:hAnsi="Times New Roman" w:cs="Times New Roman"/>
          <w:b/>
          <w:kern w:val="0"/>
          <w:sz w:val="24"/>
          <w:szCs w:val="24"/>
        </w:rPr>
        <w:t>2</w:t>
      </w:r>
      <w:r w:rsidR="00272B4D"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sociations (OR, 95%CI) of socio-demographic and childcare characteristics with patterns of parent-child body weight status (Normal weight, </w:t>
      </w:r>
      <w:r w:rsidR="00272B4D" w:rsidRPr="00C82158">
        <w:rPr>
          <w:rFonts w:ascii="Times New Roman" w:eastAsia="微软雅黑" w:hAnsi="Times New Roman" w:cs="Times New Roman"/>
          <w:sz w:val="24"/>
          <w:szCs w:val="24"/>
        </w:rPr>
        <w:t>overweight, obesity</w:t>
      </w:r>
      <w:r w:rsidR="00272B4D"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) concordance in the Childhood Obesity Study in China Mega-cities: multinomial logistic regression models </w:t>
      </w:r>
      <w:r w:rsidR="001A2BC7" w:rsidRPr="00C27E3E">
        <w:rPr>
          <w:rFonts w:ascii="Times New Roman" w:hAnsi="Times New Roman" w:cs="Times New Roman"/>
        </w:rPr>
        <w:t>*</w:t>
      </w:r>
      <w:r w:rsidR="00272B4D" w:rsidRPr="00C82158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</w:p>
    <w:tbl>
      <w:tblPr>
        <w:tblStyle w:val="5"/>
        <w:tblW w:w="13608" w:type="dxa"/>
        <w:tblInd w:w="-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89"/>
        <w:gridCol w:w="3294"/>
        <w:gridCol w:w="3065"/>
        <w:gridCol w:w="3260"/>
      </w:tblGrid>
      <w:tr w:rsidR="006C2202" w:rsidRPr="00C82158" w14:paraId="2210F225" w14:textId="77777777" w:rsidTr="00545126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C29AD12" w14:textId="1ACCAB9E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</w:p>
        </w:tc>
        <w:tc>
          <w:tcPr>
            <w:tcW w:w="9619" w:type="dxa"/>
            <w:gridSpan w:val="3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5E1788F" w14:textId="531FC1D0" w:rsidR="006C2202" w:rsidRPr="00AE0306" w:rsidRDefault="006C2202" w:rsidP="00AE0306">
            <w:pPr>
              <w:autoSpaceDE w:val="0"/>
              <w:autoSpaceDN w:val="0"/>
              <w:adjustRightInd w:val="0"/>
              <w:snapToGrid w:val="0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Dependent variables in adjusted model: </w:t>
            </w:r>
            <w:r w:rsidR="00B47FE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Parent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-child dyads (Compared to </w:t>
            </w:r>
            <w:r w:rsidR="004B2845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a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normal weight </w:t>
            </w:r>
            <w:r w:rsidR="008A106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parent 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and child, 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24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6</w:t>
            </w:r>
            <w:r w:rsidR="00AE0306" w:rsidRPr="00AE0306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%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) </w:t>
            </w:r>
            <w:r w:rsidR="001A2BC7" w:rsidRPr="00C27E3E">
              <w:rPr>
                <w:rFonts w:ascii="Times New Roman" w:hAnsi="Times New Roman"/>
              </w:rPr>
              <w:t>†</w:t>
            </w:r>
          </w:p>
        </w:tc>
      </w:tr>
      <w:tr w:rsidR="00AE0306" w:rsidRPr="00C82158" w14:paraId="2BDD9A44" w14:textId="77777777" w:rsidTr="00545126">
        <w:tc>
          <w:tcPr>
            <w:tcW w:w="0" w:type="auto"/>
            <w:tcBorders>
              <w:top w:val="nil"/>
              <w:bottom w:val="single" w:sz="4" w:space="0" w:color="auto"/>
            </w:tcBorders>
            <w:hideMark/>
          </w:tcPr>
          <w:p w14:paraId="7F264C21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Characteristic </w:t>
            </w:r>
          </w:p>
          <w:p w14:paraId="7B439442" w14:textId="670B81A4" w:rsidR="006C2202" w:rsidRPr="00C82158" w:rsidRDefault="006C2202" w:rsidP="001A2BC7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reference group)</w:t>
            </w:r>
          </w:p>
        </w:tc>
        <w:tc>
          <w:tcPr>
            <w:tcW w:w="3294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A9B94FF" w14:textId="59F4F730" w:rsidR="006C2202" w:rsidRPr="00AE0306" w:rsidRDefault="006C2202" w:rsidP="00AE030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Overweight or obese </w:t>
            </w:r>
            <w:r w:rsidR="00F94493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parent</w:t>
            </w:r>
            <w:r w:rsidR="00777F4A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s</w:t>
            </w:r>
            <w:r w:rsidR="00F94493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and child (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16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3</w:t>
            </w:r>
            <w:r w:rsidR="00AE0306" w:rsidRPr="00AE0306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%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)</w:t>
            </w:r>
            <w:r w:rsidR="00302145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 w:rsidR="001A2BC7" w:rsidRPr="00C27E3E">
              <w:rPr>
                <w:rFonts w:ascii="Times New Roman" w:hAnsi="Times New Roman"/>
              </w:rPr>
              <w:t>‡</w:t>
            </w:r>
          </w:p>
        </w:tc>
        <w:tc>
          <w:tcPr>
            <w:tcW w:w="306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DAFDF90" w14:textId="410F3A28" w:rsidR="006C2202" w:rsidRPr="00AE0306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Overweight or obese</w:t>
            </w:r>
            <w:r w:rsidR="00777F4A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parents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,</w:t>
            </w:r>
          </w:p>
          <w:p w14:paraId="0F208ADB" w14:textId="3102B456" w:rsidR="006C2202" w:rsidRPr="00AE0306" w:rsidRDefault="006C2202" w:rsidP="00AE030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normal weight child (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5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AE0306" w:rsidRPr="00AE0306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%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)</w:t>
            </w:r>
            <w:r w:rsidR="00302145" w:rsidRPr="00AE0306">
              <w:rPr>
                <w:rFonts w:ascii="Times New Roman" w:eastAsia="宋体" w:hAnsi="Times New Roman"/>
                <w:b/>
                <w:kern w:val="0"/>
                <w:szCs w:val="21"/>
                <w:vertAlign w:val="superscript"/>
              </w:rPr>
              <w:t xml:space="preserve"> </w:t>
            </w:r>
            <w:r w:rsidR="001A2BC7" w:rsidRPr="00C27E3E">
              <w:rPr>
                <w:rFonts w:ascii="Times New Roman" w:hAnsi="Times New Roman"/>
              </w:rPr>
              <w:t>‡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7BAAA1" w14:textId="08253AB7" w:rsidR="006C2202" w:rsidRPr="00AE0306" w:rsidRDefault="006C2202" w:rsidP="00AE030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Normal weight</w:t>
            </w:r>
            <w:r w:rsidR="00907C9D" w:rsidRPr="00AE0306">
              <w:rPr>
                <w:rFonts w:ascii="Times New Roman" w:eastAsia="宋体" w:hAnsi="Times New Roman"/>
                <w:b/>
                <w:kern w:val="0"/>
                <w:sz w:val="22"/>
              </w:rPr>
              <w:t xml:space="preserve"> parents</w:t>
            </w:r>
            <w:r w:rsidRPr="00AE0306">
              <w:rPr>
                <w:rFonts w:ascii="Times New Roman" w:eastAsia="宋体" w:hAnsi="Times New Roman"/>
                <w:b/>
                <w:kern w:val="0"/>
                <w:sz w:val="22"/>
              </w:rPr>
              <w:t>,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overweight or obese child (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8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AE0306"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1</w:t>
            </w:r>
            <w:r w:rsidR="00AE0306" w:rsidRPr="00AE0306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%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)</w:t>
            </w:r>
            <w:r w:rsidR="00302145" w:rsidRPr="00AE0306">
              <w:rPr>
                <w:rFonts w:ascii="Times New Roman" w:eastAsia="宋体" w:hAnsi="Times New Roman"/>
                <w:b/>
                <w:kern w:val="0"/>
                <w:szCs w:val="21"/>
                <w:vertAlign w:val="superscript"/>
              </w:rPr>
              <w:t xml:space="preserve"> </w:t>
            </w:r>
            <w:r w:rsidR="001A2BC7" w:rsidRPr="00C27E3E">
              <w:rPr>
                <w:rFonts w:ascii="Times New Roman" w:hAnsi="Times New Roman"/>
              </w:rPr>
              <w:t>‡</w:t>
            </w:r>
          </w:p>
        </w:tc>
      </w:tr>
      <w:tr w:rsidR="00AE0306" w:rsidRPr="00C82158" w14:paraId="0283BE5E" w14:textId="77777777" w:rsidTr="00B80CC6"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F73FFB0" w14:textId="6295D6F6" w:rsidR="006C2202" w:rsidRPr="00C82158" w:rsidRDefault="006C2202" w:rsidP="001A2BC7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Boy 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girl)</w:t>
            </w:r>
          </w:p>
        </w:tc>
        <w:tc>
          <w:tcPr>
            <w:tcW w:w="3294" w:type="dxa"/>
            <w:tcBorders>
              <w:top w:val="single" w:sz="4" w:space="0" w:color="auto"/>
            </w:tcBorders>
          </w:tcPr>
          <w:p w14:paraId="5BD44D82" w14:textId="3F92BABC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45 </w:t>
            </w: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(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71, 3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52)</w:t>
            </w:r>
          </w:p>
          <w:p w14:paraId="502503BD" w14:textId="11132308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=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00</w:t>
            </w:r>
          </w:p>
        </w:tc>
        <w:tc>
          <w:tcPr>
            <w:tcW w:w="3065" w:type="dxa"/>
            <w:tcBorders>
              <w:top w:val="single" w:sz="4" w:space="0" w:color="auto"/>
            </w:tcBorders>
          </w:tcPr>
          <w:p w14:paraId="4295875F" w14:textId="754C4F31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3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4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0)</w:t>
            </w:r>
          </w:p>
          <w:p w14:paraId="370D4CCB" w14:textId="52B045DF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34</w:t>
            </w:r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592B6396" w14:textId="3EF80A8F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66 (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68, 4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20)</w:t>
            </w:r>
          </w:p>
          <w:p w14:paraId="1447C723" w14:textId="1028C024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00</w:t>
            </w:r>
          </w:p>
        </w:tc>
      </w:tr>
      <w:tr w:rsidR="00AE0306" w:rsidRPr="00C82158" w14:paraId="13D50460" w14:textId="77777777" w:rsidTr="00B80CC6">
        <w:trPr>
          <w:trHeight w:val="149"/>
        </w:trPr>
        <w:tc>
          <w:tcPr>
            <w:tcW w:w="0" w:type="auto"/>
            <w:hideMark/>
          </w:tcPr>
          <w:p w14:paraId="132AC596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Child age (years) </w:t>
            </w:r>
          </w:p>
        </w:tc>
        <w:tc>
          <w:tcPr>
            <w:tcW w:w="3294" w:type="dxa"/>
          </w:tcPr>
          <w:p w14:paraId="3E6C510B" w14:textId="75403B6D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AE0306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82 (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73, 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b/>
                <w:kern w:val="0"/>
                <w:szCs w:val="21"/>
              </w:rPr>
              <w:t>91)</w:t>
            </w:r>
          </w:p>
          <w:p w14:paraId="6AEAD020" w14:textId="5057AABF" w:rsidR="001D7A6C" w:rsidRPr="00AE0306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=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00</w:t>
            </w:r>
          </w:p>
        </w:tc>
        <w:tc>
          <w:tcPr>
            <w:tcW w:w="3065" w:type="dxa"/>
          </w:tcPr>
          <w:p w14:paraId="6882A632" w14:textId="236C7B92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95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88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03)</w:t>
            </w:r>
          </w:p>
          <w:p w14:paraId="4D3F5B27" w14:textId="449B5103" w:rsidR="001D7A6C" w:rsidRPr="00783F58" w:rsidRDefault="00FA6CAE" w:rsidP="001D7A6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94</w:t>
            </w:r>
          </w:p>
        </w:tc>
        <w:tc>
          <w:tcPr>
            <w:tcW w:w="3260" w:type="dxa"/>
          </w:tcPr>
          <w:p w14:paraId="23018E43" w14:textId="566D6C9D" w:rsidR="006C2202" w:rsidRDefault="00891760" w:rsidP="00783F58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 xml:space="preserve">89 </w:t>
            </w:r>
            <w:r>
              <w:rPr>
                <w:rFonts w:ascii="Times New Roman" w:eastAsia="宋体" w:hAnsi="Times New Roman" w:hint="eastAsia"/>
                <w:kern w:val="0"/>
                <w:szCs w:val="21"/>
              </w:rPr>
              <w:t>(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8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2)</w:t>
            </w:r>
          </w:p>
          <w:p w14:paraId="1298C701" w14:textId="18141A7D" w:rsidR="001D7A6C" w:rsidRPr="00783F58" w:rsidRDefault="00FA6CAE" w:rsidP="00783F58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099</w:t>
            </w:r>
          </w:p>
        </w:tc>
      </w:tr>
      <w:tr w:rsidR="00AE0306" w:rsidRPr="00C82158" w14:paraId="68BAE010" w14:textId="77777777" w:rsidTr="00B80CC6">
        <w:trPr>
          <w:trHeight w:val="126"/>
        </w:trPr>
        <w:tc>
          <w:tcPr>
            <w:tcW w:w="0" w:type="auto"/>
            <w:hideMark/>
          </w:tcPr>
          <w:p w14:paraId="6E158DCC" w14:textId="77777777" w:rsidR="006C2202" w:rsidRPr="00C82158" w:rsidRDefault="006C2202" w:rsidP="00853245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Child residence in the current semester </w:t>
            </w:r>
          </w:p>
          <w:p w14:paraId="4BEDAA6B" w14:textId="6D0767B6" w:rsidR="006C2202" w:rsidRPr="00C82158" w:rsidRDefault="006C2202" w:rsidP="001A2BC7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Home)</w:t>
            </w:r>
          </w:p>
        </w:tc>
        <w:tc>
          <w:tcPr>
            <w:tcW w:w="3294" w:type="dxa"/>
          </w:tcPr>
          <w:p w14:paraId="77AFA681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2893A8B0" w14:textId="77777777" w:rsidR="006C2202" w:rsidRPr="00783F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260" w:type="dxa"/>
          </w:tcPr>
          <w:p w14:paraId="43BB2B4C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33EE272B" w14:textId="77777777" w:rsidTr="00B80CC6">
        <w:trPr>
          <w:trHeight w:val="126"/>
        </w:trPr>
        <w:tc>
          <w:tcPr>
            <w:tcW w:w="0" w:type="auto"/>
            <w:hideMark/>
          </w:tcPr>
          <w:p w14:paraId="6432B06F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School and other place </w:t>
            </w:r>
          </w:p>
        </w:tc>
        <w:tc>
          <w:tcPr>
            <w:tcW w:w="3294" w:type="dxa"/>
          </w:tcPr>
          <w:p w14:paraId="2AE08EB2" w14:textId="6FF004B7" w:rsidR="001D7A6C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6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8)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 xml:space="preserve"> </w:t>
            </w:r>
          </w:p>
          <w:p w14:paraId="07A77E60" w14:textId="0B9BA772" w:rsidR="006C2202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 xml:space="preserve">994                </w:t>
            </w:r>
          </w:p>
        </w:tc>
        <w:tc>
          <w:tcPr>
            <w:tcW w:w="3065" w:type="dxa"/>
          </w:tcPr>
          <w:p w14:paraId="6601A097" w14:textId="058CBD07" w:rsidR="006C2202" w:rsidRDefault="00B76DDD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8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49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54)</w:t>
            </w:r>
          </w:p>
          <w:p w14:paraId="3FA7D981" w14:textId="4189DFFC" w:rsidR="001D7A6C" w:rsidRPr="00783F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629</w:t>
            </w:r>
          </w:p>
        </w:tc>
        <w:tc>
          <w:tcPr>
            <w:tcW w:w="3260" w:type="dxa"/>
          </w:tcPr>
          <w:p w14:paraId="3E500D8F" w14:textId="095724B9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6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5)</w:t>
            </w:r>
          </w:p>
          <w:p w14:paraId="254FFF49" w14:textId="7E36FE41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54</w:t>
            </w:r>
          </w:p>
        </w:tc>
      </w:tr>
      <w:tr w:rsidR="00AE0306" w:rsidRPr="00C82158" w14:paraId="0A9C5D73" w14:textId="77777777" w:rsidTr="00B80CC6">
        <w:tc>
          <w:tcPr>
            <w:tcW w:w="0" w:type="auto"/>
            <w:hideMark/>
          </w:tcPr>
          <w:p w14:paraId="52615BC9" w14:textId="77777777" w:rsidR="006C2202" w:rsidRPr="00C82158" w:rsidRDefault="006C2202" w:rsidP="00853245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Family homeownership </w:t>
            </w:r>
          </w:p>
          <w:p w14:paraId="7C0B0C93" w14:textId="4718A014" w:rsidR="006C2202" w:rsidRPr="00C82158" w:rsidRDefault="006C2202" w:rsidP="001A2BC7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Own apartment)</w:t>
            </w:r>
          </w:p>
        </w:tc>
        <w:tc>
          <w:tcPr>
            <w:tcW w:w="3294" w:type="dxa"/>
          </w:tcPr>
          <w:p w14:paraId="4EEE6C72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2BC333CC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260" w:type="dxa"/>
          </w:tcPr>
          <w:p w14:paraId="7AA6DF8A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3F1529AD" w14:textId="77777777" w:rsidTr="00B80CC6">
        <w:tc>
          <w:tcPr>
            <w:tcW w:w="0" w:type="auto"/>
            <w:hideMark/>
          </w:tcPr>
          <w:p w14:paraId="2BB9B149" w14:textId="77777777" w:rsidR="006C2202" w:rsidRPr="00C82158" w:rsidRDefault="006C2202" w:rsidP="00853245">
            <w:pPr>
              <w:adjustRightInd w:val="0"/>
              <w:snapToGrid w:val="0"/>
              <w:ind w:leftChars="98" w:left="206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Rent or share residency with relatives</w:t>
            </w:r>
          </w:p>
        </w:tc>
        <w:tc>
          <w:tcPr>
            <w:tcW w:w="3294" w:type="dxa"/>
          </w:tcPr>
          <w:p w14:paraId="1E6688D0" w14:textId="32001552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3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6)</w:t>
            </w:r>
          </w:p>
          <w:p w14:paraId="0DD31351" w14:textId="2683BA48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255</w:t>
            </w:r>
          </w:p>
        </w:tc>
        <w:tc>
          <w:tcPr>
            <w:tcW w:w="3065" w:type="dxa"/>
          </w:tcPr>
          <w:p w14:paraId="7742D9BD" w14:textId="1596C59B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0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7)</w:t>
            </w:r>
          </w:p>
          <w:p w14:paraId="7598BD13" w14:textId="0B2EEB93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80</w:t>
            </w:r>
          </w:p>
        </w:tc>
        <w:tc>
          <w:tcPr>
            <w:tcW w:w="3260" w:type="dxa"/>
          </w:tcPr>
          <w:p w14:paraId="44A7C05B" w14:textId="3E11B248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8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2)</w:t>
            </w:r>
          </w:p>
          <w:p w14:paraId="7F9A7A02" w14:textId="0EE845B5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49</w:t>
            </w:r>
          </w:p>
        </w:tc>
      </w:tr>
      <w:tr w:rsidR="00AE0306" w:rsidRPr="00C82158" w14:paraId="7996C3E7" w14:textId="77777777" w:rsidTr="00B80CC6">
        <w:trPr>
          <w:trHeight w:val="138"/>
        </w:trPr>
        <w:tc>
          <w:tcPr>
            <w:tcW w:w="0" w:type="auto"/>
            <w:hideMark/>
          </w:tcPr>
          <w:p w14:paraId="29ECB67A" w14:textId="77777777" w:rsidR="006C2202" w:rsidRPr="00A032DD" w:rsidRDefault="006C2202" w:rsidP="00853245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kern w:val="0"/>
                <w:szCs w:val="21"/>
              </w:rPr>
              <w:t>Own house</w:t>
            </w:r>
          </w:p>
        </w:tc>
        <w:tc>
          <w:tcPr>
            <w:tcW w:w="3294" w:type="dxa"/>
          </w:tcPr>
          <w:p w14:paraId="041B52C7" w14:textId="1CD0ED59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E0306"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6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89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88)</w:t>
            </w:r>
          </w:p>
          <w:p w14:paraId="79213DFC" w14:textId="03112FD7" w:rsidR="001D7A6C" w:rsidRPr="00AE0306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13</w:t>
            </w:r>
          </w:p>
        </w:tc>
        <w:tc>
          <w:tcPr>
            <w:tcW w:w="3065" w:type="dxa"/>
          </w:tcPr>
          <w:p w14:paraId="52FBD434" w14:textId="43F87F05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69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(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10, 2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61)</w:t>
            </w:r>
          </w:p>
          <w:p w14:paraId="0B53DA52" w14:textId="09F8BBB4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18</w:t>
            </w:r>
          </w:p>
        </w:tc>
        <w:tc>
          <w:tcPr>
            <w:tcW w:w="3260" w:type="dxa"/>
          </w:tcPr>
          <w:p w14:paraId="2909FEBF" w14:textId="1502DA45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9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5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8)</w:t>
            </w:r>
          </w:p>
          <w:p w14:paraId="2AEB3350" w14:textId="2047D9DB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654</w:t>
            </w:r>
          </w:p>
        </w:tc>
      </w:tr>
      <w:tr w:rsidR="00AE0306" w:rsidRPr="00C82158" w14:paraId="7B40AC71" w14:textId="77777777" w:rsidTr="00B80CC6">
        <w:trPr>
          <w:trHeight w:val="100"/>
        </w:trPr>
        <w:tc>
          <w:tcPr>
            <w:tcW w:w="0" w:type="auto"/>
            <w:hideMark/>
          </w:tcPr>
          <w:p w14:paraId="27E66E3B" w14:textId="2EB291AA" w:rsidR="006C2202" w:rsidRPr="00A032DD" w:rsidRDefault="006C2202" w:rsidP="00853245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kern w:val="0"/>
                <w:szCs w:val="21"/>
              </w:rPr>
              <w:t>Pa</w:t>
            </w:r>
            <w:r w:rsidR="00FA63A1" w:rsidRPr="00A032DD">
              <w:rPr>
                <w:rFonts w:ascii="Times New Roman" w:eastAsia="宋体" w:hAnsi="Times New Roman"/>
                <w:kern w:val="0"/>
                <w:szCs w:val="21"/>
              </w:rPr>
              <w:t>ternal</w:t>
            </w:r>
            <w:r w:rsidRPr="00A032DD">
              <w:rPr>
                <w:rFonts w:ascii="Times New Roman" w:eastAsia="宋体" w:hAnsi="Times New Roman"/>
                <w:kern w:val="0"/>
                <w:szCs w:val="21"/>
              </w:rPr>
              <w:t xml:space="preserve"> age (years)</w:t>
            </w:r>
          </w:p>
        </w:tc>
        <w:tc>
          <w:tcPr>
            <w:tcW w:w="3294" w:type="dxa"/>
          </w:tcPr>
          <w:p w14:paraId="1CDDA00C" w14:textId="3FD3075A" w:rsidR="006C2202" w:rsidRPr="00EC6EA1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Cs/>
                <w:kern w:val="0"/>
                <w:szCs w:val="21"/>
              </w:rPr>
            </w:pPr>
            <w:r w:rsidRPr="00EC6EA1">
              <w:rPr>
                <w:rFonts w:ascii="Times New Roman" w:eastAsia="宋体" w:hAnsi="Times New Roman" w:hint="eastAsia"/>
                <w:bCs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="001D7A6C"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 xml:space="preserve">06 </w:t>
            </w:r>
            <w:r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(1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00, 1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11)</w:t>
            </w:r>
          </w:p>
          <w:p w14:paraId="4E1F83E8" w14:textId="7E5D95EC" w:rsidR="001D7A6C" w:rsidRPr="00AE0306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p</w:t>
            </w:r>
            <w:r w:rsidR="001D7A6C"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bCs/>
                <w:kern w:val="0"/>
                <w:szCs w:val="21"/>
              </w:rPr>
              <w:t>·</w:t>
            </w:r>
            <w:r w:rsidR="001D7A6C" w:rsidRPr="00EC6EA1">
              <w:rPr>
                <w:rFonts w:ascii="Times New Roman" w:eastAsia="宋体" w:hAnsi="Times New Roman"/>
                <w:bCs/>
                <w:kern w:val="0"/>
                <w:szCs w:val="21"/>
              </w:rPr>
              <w:t>042</w:t>
            </w:r>
          </w:p>
        </w:tc>
        <w:tc>
          <w:tcPr>
            <w:tcW w:w="3065" w:type="dxa"/>
          </w:tcPr>
          <w:p w14:paraId="07A0E667" w14:textId="3CCC7FB5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0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96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04)</w:t>
            </w:r>
          </w:p>
          <w:p w14:paraId="2A143725" w14:textId="5CB5BEA0" w:rsidR="001D7A6C" w:rsidRPr="00783F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945</w:t>
            </w:r>
          </w:p>
        </w:tc>
        <w:tc>
          <w:tcPr>
            <w:tcW w:w="3260" w:type="dxa"/>
          </w:tcPr>
          <w:p w14:paraId="1F6A74FD" w14:textId="23D2022E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99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92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06)</w:t>
            </w:r>
          </w:p>
          <w:p w14:paraId="64945471" w14:textId="04EE984B" w:rsidR="001D7A6C" w:rsidRPr="00891760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769</w:t>
            </w:r>
          </w:p>
        </w:tc>
      </w:tr>
      <w:tr w:rsidR="00AE0306" w:rsidRPr="00C82158" w14:paraId="5CB6CB8F" w14:textId="77777777" w:rsidTr="00B80CC6">
        <w:trPr>
          <w:trHeight w:val="133"/>
        </w:trPr>
        <w:tc>
          <w:tcPr>
            <w:tcW w:w="0" w:type="auto"/>
          </w:tcPr>
          <w:p w14:paraId="2ADC66B4" w14:textId="31AB62AB" w:rsidR="001939B5" w:rsidRPr="00A032DD" w:rsidRDefault="00F06C13" w:rsidP="00853245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 w:hint="eastAsia"/>
                <w:kern w:val="0"/>
                <w:szCs w:val="21"/>
              </w:rPr>
              <w:t>M</w:t>
            </w:r>
            <w:r w:rsidRPr="00A032DD">
              <w:rPr>
                <w:rFonts w:ascii="Times New Roman" w:eastAsia="宋体" w:hAnsi="Times New Roman"/>
                <w:kern w:val="0"/>
                <w:szCs w:val="21"/>
              </w:rPr>
              <w:t>aternal age (years)</w:t>
            </w:r>
          </w:p>
        </w:tc>
        <w:tc>
          <w:tcPr>
            <w:tcW w:w="3294" w:type="dxa"/>
          </w:tcPr>
          <w:p w14:paraId="38F38908" w14:textId="06217BF8" w:rsidR="001939B5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1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3)</w:t>
            </w:r>
          </w:p>
          <w:p w14:paraId="645CDBFC" w14:textId="2D608EA8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63</w:t>
            </w:r>
          </w:p>
        </w:tc>
        <w:tc>
          <w:tcPr>
            <w:tcW w:w="3065" w:type="dxa"/>
          </w:tcPr>
          <w:p w14:paraId="05BD41A3" w14:textId="06B0A579" w:rsidR="001939B5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0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97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07)</w:t>
            </w:r>
          </w:p>
          <w:p w14:paraId="59702F28" w14:textId="4F3D78D0" w:rsidR="001D7A6C" w:rsidRPr="00783F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62</w:t>
            </w:r>
          </w:p>
        </w:tc>
        <w:tc>
          <w:tcPr>
            <w:tcW w:w="3260" w:type="dxa"/>
          </w:tcPr>
          <w:p w14:paraId="0FE911DA" w14:textId="047DAB0E" w:rsidR="001939B5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9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89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3FCDFEDA" w14:textId="05F3D6A2" w:rsidR="001D7A6C" w:rsidRPr="00891760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41</w:t>
            </w:r>
          </w:p>
        </w:tc>
      </w:tr>
      <w:tr w:rsidR="00AE0306" w:rsidRPr="00C82158" w14:paraId="3E039CD3" w14:textId="77777777" w:rsidTr="00B80CC6">
        <w:trPr>
          <w:trHeight w:val="150"/>
        </w:trPr>
        <w:tc>
          <w:tcPr>
            <w:tcW w:w="0" w:type="auto"/>
            <w:hideMark/>
          </w:tcPr>
          <w:p w14:paraId="7B2456DF" w14:textId="2E294C67" w:rsidR="006C2202" w:rsidRPr="00A032DD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kern w:val="0"/>
                <w:szCs w:val="21"/>
              </w:rPr>
              <w:t>Pa</w:t>
            </w:r>
            <w:r w:rsidR="005C374D" w:rsidRPr="00A032DD">
              <w:rPr>
                <w:rFonts w:ascii="Times New Roman" w:eastAsia="宋体" w:hAnsi="Times New Roman"/>
                <w:kern w:val="0"/>
                <w:szCs w:val="21"/>
              </w:rPr>
              <w:t xml:space="preserve">rental highest </w:t>
            </w:r>
            <w:r w:rsidRPr="00A032DD">
              <w:rPr>
                <w:rFonts w:ascii="Times New Roman" w:eastAsia="宋体" w:hAnsi="Times New Roman"/>
                <w:kern w:val="0"/>
                <w:szCs w:val="21"/>
              </w:rPr>
              <w:t>education level</w:t>
            </w:r>
          </w:p>
          <w:p w14:paraId="3C25918A" w14:textId="2DE23D5F" w:rsidR="006C2202" w:rsidRPr="00A032DD" w:rsidRDefault="006C2202" w:rsidP="001A2BC7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A032DD">
              <w:rPr>
                <w:rFonts w:ascii="Times New Roman" w:eastAsia="宋体" w:hAnsi="Times New Roman"/>
                <w:kern w:val="0"/>
                <w:szCs w:val="21"/>
              </w:rPr>
              <w:t xml:space="preserve"> ≥ College)</w:t>
            </w:r>
          </w:p>
        </w:tc>
        <w:tc>
          <w:tcPr>
            <w:tcW w:w="3294" w:type="dxa"/>
          </w:tcPr>
          <w:p w14:paraId="084D1D99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11752E7B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</w:p>
        </w:tc>
        <w:tc>
          <w:tcPr>
            <w:tcW w:w="3260" w:type="dxa"/>
          </w:tcPr>
          <w:p w14:paraId="5784EB7D" w14:textId="77777777" w:rsidR="006C2202" w:rsidRPr="00C82158" w:rsidRDefault="006C2202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2B8B8E41" w14:textId="77777777" w:rsidTr="00B80CC6">
        <w:trPr>
          <w:trHeight w:val="126"/>
        </w:trPr>
        <w:tc>
          <w:tcPr>
            <w:tcW w:w="0" w:type="auto"/>
            <w:hideMark/>
          </w:tcPr>
          <w:p w14:paraId="2BA41C1A" w14:textId="77777777" w:rsidR="006C2202" w:rsidRPr="00A032DD" w:rsidRDefault="006C2202" w:rsidP="00853245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AdvP7DA6" w:hAnsi="Times New Roman"/>
                <w:kern w:val="0"/>
                <w:szCs w:val="21"/>
              </w:rPr>
              <w:t>≤</w:t>
            </w:r>
            <w:r w:rsidRPr="00A032DD">
              <w:rPr>
                <w:rFonts w:ascii="Times New Roman" w:eastAsia="宋体" w:hAnsi="Times New Roman"/>
                <w:szCs w:val="21"/>
              </w:rPr>
              <w:t>Middle school</w:t>
            </w:r>
          </w:p>
        </w:tc>
        <w:tc>
          <w:tcPr>
            <w:tcW w:w="3294" w:type="dxa"/>
          </w:tcPr>
          <w:p w14:paraId="77355C5B" w14:textId="718DC5AA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5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)</w:t>
            </w:r>
          </w:p>
          <w:p w14:paraId="51D6D5EE" w14:textId="77F9FE1E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068</w:t>
            </w:r>
          </w:p>
        </w:tc>
        <w:tc>
          <w:tcPr>
            <w:tcW w:w="3065" w:type="dxa"/>
          </w:tcPr>
          <w:p w14:paraId="63D3955B" w14:textId="59235B3D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9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59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43)</w:t>
            </w:r>
          </w:p>
          <w:p w14:paraId="39D9E60D" w14:textId="31452F75" w:rsidR="001D7A6C" w:rsidRPr="00783F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715</w:t>
            </w:r>
          </w:p>
        </w:tc>
        <w:tc>
          <w:tcPr>
            <w:tcW w:w="3260" w:type="dxa"/>
          </w:tcPr>
          <w:p w14:paraId="455571C5" w14:textId="09E04041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6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30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47)</w:t>
            </w:r>
          </w:p>
          <w:p w14:paraId="775B4B59" w14:textId="58C82016" w:rsidR="001D7A6C" w:rsidRPr="00891760" w:rsidRDefault="00FA6CAE" w:rsidP="001D7A6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10</w:t>
            </w:r>
          </w:p>
        </w:tc>
      </w:tr>
      <w:tr w:rsidR="00AE0306" w:rsidRPr="00C82158" w14:paraId="3A7FBFEE" w14:textId="77777777" w:rsidTr="00B80CC6">
        <w:trPr>
          <w:trHeight w:val="117"/>
        </w:trPr>
        <w:tc>
          <w:tcPr>
            <w:tcW w:w="0" w:type="auto"/>
            <w:hideMark/>
          </w:tcPr>
          <w:p w14:paraId="23DD2C1B" w14:textId="77777777" w:rsidR="006C2202" w:rsidRPr="00A032DD" w:rsidRDefault="006C2202" w:rsidP="00853245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szCs w:val="21"/>
              </w:rPr>
              <w:t>High or vocational schools</w:t>
            </w:r>
          </w:p>
        </w:tc>
        <w:tc>
          <w:tcPr>
            <w:tcW w:w="3294" w:type="dxa"/>
          </w:tcPr>
          <w:p w14:paraId="23A092C1" w14:textId="17A18D21" w:rsidR="006C2202" w:rsidRDefault="00AE0306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9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3)</w:t>
            </w:r>
          </w:p>
          <w:p w14:paraId="76F1CF23" w14:textId="15B9C41C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82</w:t>
            </w:r>
          </w:p>
        </w:tc>
        <w:tc>
          <w:tcPr>
            <w:tcW w:w="3065" w:type="dxa"/>
          </w:tcPr>
          <w:p w14:paraId="2F2BB945" w14:textId="6FAE2BF0" w:rsidR="006C2202" w:rsidRDefault="00783F58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8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4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1)</w:t>
            </w:r>
          </w:p>
          <w:p w14:paraId="35A46EEC" w14:textId="1B47C97E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23</w:t>
            </w:r>
          </w:p>
        </w:tc>
        <w:tc>
          <w:tcPr>
            <w:tcW w:w="3260" w:type="dxa"/>
          </w:tcPr>
          <w:p w14:paraId="3DF7FE30" w14:textId="636BA260" w:rsidR="006C2202" w:rsidRDefault="00891760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4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8)</w:t>
            </w:r>
          </w:p>
          <w:p w14:paraId="00401B4C" w14:textId="638CD697" w:rsidR="001D7A6C" w:rsidRPr="00C82158" w:rsidRDefault="00FA6CAE" w:rsidP="00853245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089</w:t>
            </w:r>
          </w:p>
        </w:tc>
      </w:tr>
      <w:tr w:rsidR="00AE0306" w:rsidRPr="00C82158" w14:paraId="5E2A8EF2" w14:textId="77777777" w:rsidTr="00B80CC6">
        <w:trPr>
          <w:trHeight w:val="150"/>
        </w:trPr>
        <w:tc>
          <w:tcPr>
            <w:tcW w:w="0" w:type="auto"/>
            <w:hideMark/>
          </w:tcPr>
          <w:p w14:paraId="51F2ECD8" w14:textId="5ECA9718" w:rsidR="00224C9B" w:rsidRPr="00A032DD" w:rsidRDefault="00224C9B" w:rsidP="001A2BC7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032DD">
              <w:rPr>
                <w:rFonts w:ascii="Times New Roman" w:eastAsia="宋体" w:hAnsi="Times New Roman"/>
                <w:kern w:val="0"/>
                <w:szCs w:val="21"/>
              </w:rPr>
              <w:t>Who decided what food to eat/buy for the whole household 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A032DD">
              <w:rPr>
                <w:rFonts w:ascii="Times New Roman" w:eastAsia="宋体" w:hAnsi="Times New Roman"/>
                <w:kern w:val="0"/>
                <w:szCs w:val="21"/>
              </w:rPr>
              <w:t xml:space="preserve"> Mother) </w:t>
            </w:r>
          </w:p>
        </w:tc>
        <w:tc>
          <w:tcPr>
            <w:tcW w:w="3294" w:type="dxa"/>
          </w:tcPr>
          <w:p w14:paraId="6F74FD12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761D9D3D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</w:p>
        </w:tc>
        <w:tc>
          <w:tcPr>
            <w:tcW w:w="3260" w:type="dxa"/>
          </w:tcPr>
          <w:p w14:paraId="6926172E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72B4A856" w14:textId="77777777" w:rsidTr="00B80CC6">
        <w:tc>
          <w:tcPr>
            <w:tcW w:w="0" w:type="auto"/>
            <w:hideMark/>
          </w:tcPr>
          <w:p w14:paraId="21BABBEC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Father </w:t>
            </w:r>
          </w:p>
        </w:tc>
        <w:tc>
          <w:tcPr>
            <w:tcW w:w="3294" w:type="dxa"/>
          </w:tcPr>
          <w:p w14:paraId="6831A7D8" w14:textId="226B6C7A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8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0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2)</w:t>
            </w:r>
          </w:p>
          <w:p w14:paraId="13C816B1" w14:textId="799CA970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68</w:t>
            </w:r>
          </w:p>
        </w:tc>
        <w:tc>
          <w:tcPr>
            <w:tcW w:w="3065" w:type="dxa"/>
          </w:tcPr>
          <w:p w14:paraId="12A6737E" w14:textId="7839D830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7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6)</w:t>
            </w:r>
          </w:p>
          <w:p w14:paraId="7E1B427D" w14:textId="30EBFE30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69</w:t>
            </w:r>
          </w:p>
        </w:tc>
        <w:tc>
          <w:tcPr>
            <w:tcW w:w="3260" w:type="dxa"/>
          </w:tcPr>
          <w:p w14:paraId="382BB66F" w14:textId="0058BACF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9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4)</w:t>
            </w:r>
          </w:p>
          <w:p w14:paraId="76D2AC78" w14:textId="02F03090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47</w:t>
            </w:r>
          </w:p>
        </w:tc>
      </w:tr>
      <w:tr w:rsidR="00AE0306" w:rsidRPr="00C82158" w14:paraId="10DB954A" w14:textId="77777777" w:rsidTr="00B80CC6">
        <w:tc>
          <w:tcPr>
            <w:tcW w:w="0" w:type="auto"/>
            <w:hideMark/>
          </w:tcPr>
          <w:p w14:paraId="17AADC29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Grandparents</w:t>
            </w:r>
          </w:p>
        </w:tc>
        <w:tc>
          <w:tcPr>
            <w:tcW w:w="3294" w:type="dxa"/>
          </w:tcPr>
          <w:p w14:paraId="2A86CBEE" w14:textId="1EEEFE13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1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7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8)</w:t>
            </w:r>
          </w:p>
          <w:p w14:paraId="10CCE08C" w14:textId="7BBA64A6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32</w:t>
            </w:r>
          </w:p>
        </w:tc>
        <w:tc>
          <w:tcPr>
            <w:tcW w:w="3065" w:type="dxa"/>
          </w:tcPr>
          <w:p w14:paraId="66742E11" w14:textId="79F3635B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4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6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6)</w:t>
            </w:r>
          </w:p>
          <w:p w14:paraId="1ECF118F" w14:textId="352B8DD4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94</w:t>
            </w:r>
          </w:p>
        </w:tc>
        <w:tc>
          <w:tcPr>
            <w:tcW w:w="3260" w:type="dxa"/>
          </w:tcPr>
          <w:p w14:paraId="3B013D0D" w14:textId="31CE9BE7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29 </w:t>
            </w:r>
            <w:r w:rsidRPr="00891760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(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13, 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64)</w:t>
            </w:r>
          </w:p>
          <w:p w14:paraId="08E1655B" w14:textId="5011EE23" w:rsidR="001D7A6C" w:rsidRPr="00891760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02</w:t>
            </w:r>
          </w:p>
        </w:tc>
      </w:tr>
      <w:tr w:rsidR="00AE0306" w:rsidRPr="00C82158" w14:paraId="2B0A1F41" w14:textId="77777777" w:rsidTr="00B80CC6">
        <w:trPr>
          <w:trHeight w:val="166"/>
        </w:trPr>
        <w:tc>
          <w:tcPr>
            <w:tcW w:w="0" w:type="auto"/>
            <w:hideMark/>
          </w:tcPr>
          <w:p w14:paraId="52FAF027" w14:textId="77777777" w:rsidR="00224C9B" w:rsidRPr="00C82158" w:rsidRDefault="00224C9B" w:rsidP="00224C9B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 xml:space="preserve">Child </w:t>
            </w:r>
          </w:p>
        </w:tc>
        <w:tc>
          <w:tcPr>
            <w:tcW w:w="3294" w:type="dxa"/>
          </w:tcPr>
          <w:p w14:paraId="29DE3BFB" w14:textId="4D6A29CE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7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4)</w:t>
            </w:r>
          </w:p>
          <w:p w14:paraId="7FDBF1D0" w14:textId="3A05A458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40</w:t>
            </w:r>
          </w:p>
        </w:tc>
        <w:tc>
          <w:tcPr>
            <w:tcW w:w="3065" w:type="dxa"/>
          </w:tcPr>
          <w:p w14:paraId="76D5ABE4" w14:textId="72D3C07E" w:rsidR="00224C9B" w:rsidRDefault="00783F58" w:rsidP="00783F58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6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1)</w:t>
            </w:r>
          </w:p>
          <w:p w14:paraId="33D8BD1D" w14:textId="6B6BA561" w:rsidR="001D7A6C" w:rsidRPr="00C82158" w:rsidRDefault="00FA6CAE" w:rsidP="00783F58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474</w:t>
            </w:r>
          </w:p>
        </w:tc>
        <w:tc>
          <w:tcPr>
            <w:tcW w:w="3260" w:type="dxa"/>
          </w:tcPr>
          <w:p w14:paraId="2848E9FE" w14:textId="490705EA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0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25)</w:t>
            </w:r>
          </w:p>
          <w:p w14:paraId="1CDBC174" w14:textId="5B28C71C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44</w:t>
            </w:r>
          </w:p>
        </w:tc>
      </w:tr>
      <w:tr w:rsidR="00AE0306" w:rsidRPr="00C82158" w14:paraId="6D1C2244" w14:textId="77777777" w:rsidTr="00B80CC6">
        <w:trPr>
          <w:trHeight w:val="115"/>
        </w:trPr>
        <w:tc>
          <w:tcPr>
            <w:tcW w:w="0" w:type="auto"/>
            <w:hideMark/>
          </w:tcPr>
          <w:p w14:paraId="3E5DBF2E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Primary caregiver of children</w:t>
            </w:r>
          </w:p>
          <w:p w14:paraId="2D7C14E3" w14:textId="269A78CF" w:rsidR="00224C9B" w:rsidRPr="00C82158" w:rsidRDefault="00224C9B" w:rsidP="001A2BC7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Mother)  </w:t>
            </w:r>
          </w:p>
        </w:tc>
        <w:tc>
          <w:tcPr>
            <w:tcW w:w="3294" w:type="dxa"/>
          </w:tcPr>
          <w:p w14:paraId="0C3A25C1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2DC7160F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260" w:type="dxa"/>
          </w:tcPr>
          <w:p w14:paraId="49A61916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6DE9222B" w14:textId="77777777" w:rsidTr="00B80CC6">
        <w:trPr>
          <w:trHeight w:val="150"/>
        </w:trPr>
        <w:tc>
          <w:tcPr>
            <w:tcW w:w="0" w:type="auto"/>
            <w:hideMark/>
          </w:tcPr>
          <w:p w14:paraId="6B5B892E" w14:textId="77777777" w:rsidR="00224C9B" w:rsidRPr="00C82158" w:rsidRDefault="00224C9B" w:rsidP="00224C9B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Father</w:t>
            </w:r>
          </w:p>
        </w:tc>
        <w:tc>
          <w:tcPr>
            <w:tcW w:w="3294" w:type="dxa"/>
          </w:tcPr>
          <w:p w14:paraId="314A8764" w14:textId="76B8E98E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AE0306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73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38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AE0306">
              <w:rPr>
                <w:rFonts w:ascii="Times New Roman" w:eastAsia="宋体" w:hAnsi="Times New Roman"/>
                <w:kern w:val="0"/>
                <w:szCs w:val="21"/>
              </w:rPr>
              <w:t>40)</w:t>
            </w:r>
          </w:p>
          <w:p w14:paraId="31AA9AEE" w14:textId="1D1DECFF" w:rsidR="001D7A6C" w:rsidRPr="00AE0306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346</w:t>
            </w:r>
          </w:p>
        </w:tc>
        <w:tc>
          <w:tcPr>
            <w:tcW w:w="3065" w:type="dxa"/>
          </w:tcPr>
          <w:p w14:paraId="2DA71606" w14:textId="6D9F9782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8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3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8)</w:t>
            </w:r>
          </w:p>
          <w:p w14:paraId="7906619E" w14:textId="53510A06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02</w:t>
            </w:r>
          </w:p>
        </w:tc>
        <w:tc>
          <w:tcPr>
            <w:tcW w:w="3260" w:type="dxa"/>
          </w:tcPr>
          <w:p w14:paraId="52D3750D" w14:textId="1F137981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3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9)</w:t>
            </w:r>
          </w:p>
          <w:p w14:paraId="04DBDD58" w14:textId="448324AA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34</w:t>
            </w:r>
          </w:p>
        </w:tc>
      </w:tr>
      <w:tr w:rsidR="00AE0306" w:rsidRPr="00C82158" w14:paraId="6C4D5162" w14:textId="77777777" w:rsidTr="00B80CC6">
        <w:trPr>
          <w:trHeight w:val="150"/>
        </w:trPr>
        <w:tc>
          <w:tcPr>
            <w:tcW w:w="0" w:type="auto"/>
            <w:hideMark/>
          </w:tcPr>
          <w:p w14:paraId="23D0B832" w14:textId="77777777" w:rsidR="00224C9B" w:rsidRPr="00C82158" w:rsidRDefault="00224C9B" w:rsidP="00224C9B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Grandparents</w:t>
            </w:r>
          </w:p>
        </w:tc>
        <w:tc>
          <w:tcPr>
            <w:tcW w:w="3294" w:type="dxa"/>
          </w:tcPr>
          <w:p w14:paraId="189995E2" w14:textId="3D1817FA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0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7)</w:t>
            </w:r>
          </w:p>
          <w:p w14:paraId="19371149" w14:textId="5D5D8DA3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46</w:t>
            </w:r>
          </w:p>
        </w:tc>
        <w:tc>
          <w:tcPr>
            <w:tcW w:w="3065" w:type="dxa"/>
          </w:tcPr>
          <w:p w14:paraId="39BD8D35" w14:textId="0D7B6CF6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3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7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8)</w:t>
            </w:r>
          </w:p>
          <w:p w14:paraId="709EDD0E" w14:textId="23C46304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96</w:t>
            </w:r>
          </w:p>
        </w:tc>
        <w:tc>
          <w:tcPr>
            <w:tcW w:w="3260" w:type="dxa"/>
          </w:tcPr>
          <w:p w14:paraId="7DD9C5F5" w14:textId="4BEB70AC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2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31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 w:rsidRPr="00891760">
              <w:rPr>
                <w:rFonts w:ascii="Times New Roman" w:eastAsia="宋体" w:hAnsi="Times New Roman" w:hint="eastAsia"/>
                <w:b/>
                <w:kern w:val="0"/>
                <w:szCs w:val="21"/>
              </w:rPr>
              <w:t>(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21, 4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b/>
                <w:kern w:val="0"/>
                <w:szCs w:val="21"/>
              </w:rPr>
              <w:t>44)</w:t>
            </w:r>
          </w:p>
          <w:p w14:paraId="1993637D" w14:textId="30C59954" w:rsidR="001D7A6C" w:rsidRPr="00891760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b/>
                <w:kern w:val="0"/>
                <w:szCs w:val="21"/>
              </w:rPr>
            </w:pPr>
            <w:r>
              <w:rPr>
                <w:rFonts w:ascii="Times New Roman" w:eastAsia="宋体" w:hAnsi="Times New Roman"/>
                <w:b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b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b/>
                <w:kern w:val="0"/>
                <w:szCs w:val="21"/>
              </w:rPr>
              <w:t>012</w:t>
            </w:r>
          </w:p>
        </w:tc>
      </w:tr>
      <w:tr w:rsidR="00AE0306" w:rsidRPr="00C82158" w14:paraId="1B21C938" w14:textId="77777777" w:rsidTr="00B80CC6">
        <w:trPr>
          <w:trHeight w:val="138"/>
        </w:trPr>
        <w:tc>
          <w:tcPr>
            <w:tcW w:w="0" w:type="auto"/>
            <w:hideMark/>
          </w:tcPr>
          <w:p w14:paraId="6D3806D9" w14:textId="77777777" w:rsidR="00224C9B" w:rsidRPr="00C82158" w:rsidRDefault="00224C9B" w:rsidP="00224C9B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Baby-sitter/others</w:t>
            </w:r>
          </w:p>
        </w:tc>
        <w:tc>
          <w:tcPr>
            <w:tcW w:w="3294" w:type="dxa"/>
          </w:tcPr>
          <w:p w14:paraId="15723ED2" w14:textId="481933AD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4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5, 7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4)</w:t>
            </w:r>
          </w:p>
          <w:p w14:paraId="196BA28E" w14:textId="7B1181A0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721</w:t>
            </w:r>
          </w:p>
        </w:tc>
        <w:tc>
          <w:tcPr>
            <w:tcW w:w="3065" w:type="dxa"/>
          </w:tcPr>
          <w:p w14:paraId="7D7FF132" w14:textId="3F0A77E6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2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30, 7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5)</w:t>
            </w:r>
          </w:p>
          <w:p w14:paraId="5147CE78" w14:textId="05983705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44</w:t>
            </w:r>
          </w:p>
        </w:tc>
        <w:tc>
          <w:tcPr>
            <w:tcW w:w="3260" w:type="dxa"/>
          </w:tcPr>
          <w:p w14:paraId="5618B47D" w14:textId="7B2C672B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6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 xml:space="preserve"> 2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0)</w:t>
            </w:r>
          </w:p>
          <w:p w14:paraId="4AC8A3DD" w14:textId="2C154EF3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619</w:t>
            </w:r>
          </w:p>
        </w:tc>
      </w:tr>
      <w:tr w:rsidR="00AE0306" w:rsidRPr="00C82158" w14:paraId="68D4375B" w14:textId="77777777" w:rsidTr="00B80CC6">
        <w:trPr>
          <w:trHeight w:val="138"/>
        </w:trPr>
        <w:tc>
          <w:tcPr>
            <w:tcW w:w="0" w:type="auto"/>
            <w:hideMark/>
          </w:tcPr>
          <w:p w14:paraId="7A31267B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Whether children ate the same food as their parents?</w:t>
            </w:r>
          </w:p>
          <w:p w14:paraId="4A9E4547" w14:textId="6A9EF391" w:rsidR="00224C9B" w:rsidRPr="00C82158" w:rsidRDefault="00224C9B" w:rsidP="001A2BC7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Yes, most times)  </w:t>
            </w:r>
          </w:p>
        </w:tc>
        <w:tc>
          <w:tcPr>
            <w:tcW w:w="3294" w:type="dxa"/>
          </w:tcPr>
          <w:p w14:paraId="34D493BA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5A3425BA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260" w:type="dxa"/>
          </w:tcPr>
          <w:p w14:paraId="1D9844A3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09BE46FE" w14:textId="77777777" w:rsidTr="00B80CC6">
        <w:trPr>
          <w:trHeight w:val="138"/>
        </w:trPr>
        <w:tc>
          <w:tcPr>
            <w:tcW w:w="0" w:type="auto"/>
            <w:hideMark/>
          </w:tcPr>
          <w:p w14:paraId="305C82D7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b/>
                <w:kern w:val="0"/>
                <w:szCs w:val="21"/>
              </w:rPr>
              <w:t xml:space="preserve"> 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Yes, sometimes</w:t>
            </w:r>
          </w:p>
        </w:tc>
        <w:tc>
          <w:tcPr>
            <w:tcW w:w="3294" w:type="dxa"/>
          </w:tcPr>
          <w:p w14:paraId="5726B521" w14:textId="77362ADE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91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6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7)</w:t>
            </w:r>
          </w:p>
          <w:p w14:paraId="68143158" w14:textId="43A061E8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770</w:t>
            </w:r>
          </w:p>
        </w:tc>
        <w:tc>
          <w:tcPr>
            <w:tcW w:w="3065" w:type="dxa"/>
          </w:tcPr>
          <w:p w14:paraId="270AFEFB" w14:textId="4716A148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0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0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65)</w:t>
            </w:r>
          </w:p>
          <w:p w14:paraId="69B5E27F" w14:textId="1A1562E1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993</w:t>
            </w:r>
          </w:p>
        </w:tc>
        <w:tc>
          <w:tcPr>
            <w:tcW w:w="3260" w:type="dxa"/>
          </w:tcPr>
          <w:p w14:paraId="6C4A47A8" w14:textId="4BA1F218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9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0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1)</w:t>
            </w:r>
          </w:p>
          <w:p w14:paraId="01BF00B3" w14:textId="616E24E5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824</w:t>
            </w:r>
          </w:p>
        </w:tc>
      </w:tr>
      <w:tr w:rsidR="00AE0306" w:rsidRPr="00C82158" w14:paraId="79408B7C" w14:textId="77777777" w:rsidTr="00B80CC6">
        <w:trPr>
          <w:trHeight w:val="115"/>
        </w:trPr>
        <w:tc>
          <w:tcPr>
            <w:tcW w:w="0" w:type="auto"/>
            <w:hideMark/>
          </w:tcPr>
          <w:p w14:paraId="63B63BA3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No</w:t>
            </w:r>
          </w:p>
        </w:tc>
        <w:tc>
          <w:tcPr>
            <w:tcW w:w="3294" w:type="dxa"/>
          </w:tcPr>
          <w:p w14:paraId="611AD359" w14:textId="267CB313" w:rsidR="00224C9B" w:rsidRPr="00C82158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  <w:tc>
          <w:tcPr>
            <w:tcW w:w="3065" w:type="dxa"/>
          </w:tcPr>
          <w:p w14:paraId="5D2AF631" w14:textId="13C18AFA" w:rsidR="00224C9B" w:rsidRPr="00C82158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  <w:tc>
          <w:tcPr>
            <w:tcW w:w="3260" w:type="dxa"/>
          </w:tcPr>
          <w:p w14:paraId="54338F1D" w14:textId="02FD5FA2" w:rsidR="00224C9B" w:rsidRPr="00C82158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</w:tr>
      <w:tr w:rsidR="00AE0306" w:rsidRPr="00C82158" w14:paraId="28397646" w14:textId="77777777" w:rsidTr="00B80CC6">
        <w:trPr>
          <w:trHeight w:val="126"/>
        </w:trPr>
        <w:tc>
          <w:tcPr>
            <w:tcW w:w="0" w:type="auto"/>
            <w:hideMark/>
          </w:tcPr>
          <w:p w14:paraId="3C340E2E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szCs w:val="21"/>
              </w:rPr>
            </w:pPr>
            <w:r w:rsidRPr="00C82158">
              <w:rPr>
                <w:rFonts w:ascii="Times New Roman" w:eastAsia="宋体" w:hAnsi="Times New Roman"/>
                <w:szCs w:val="21"/>
              </w:rPr>
              <w:t>Whether children had dinner together with their parents?</w:t>
            </w:r>
          </w:p>
          <w:p w14:paraId="3410D78C" w14:textId="613ACC27" w:rsidR="00224C9B" w:rsidRPr="00C82158" w:rsidRDefault="00224C9B" w:rsidP="001A2BC7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(vs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.</w:t>
            </w: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Yes, most times)</w:t>
            </w:r>
          </w:p>
        </w:tc>
        <w:tc>
          <w:tcPr>
            <w:tcW w:w="3294" w:type="dxa"/>
          </w:tcPr>
          <w:p w14:paraId="0529F1BA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065" w:type="dxa"/>
          </w:tcPr>
          <w:p w14:paraId="352B1435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  <w:tc>
          <w:tcPr>
            <w:tcW w:w="3260" w:type="dxa"/>
          </w:tcPr>
          <w:p w14:paraId="50B31277" w14:textId="77777777" w:rsidR="00224C9B" w:rsidRPr="00C82158" w:rsidRDefault="00224C9B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</w:p>
        </w:tc>
      </w:tr>
      <w:tr w:rsidR="00AE0306" w:rsidRPr="00C82158" w14:paraId="0F7C4612" w14:textId="77777777" w:rsidTr="00B80CC6">
        <w:trPr>
          <w:trHeight w:val="115"/>
        </w:trPr>
        <w:tc>
          <w:tcPr>
            <w:tcW w:w="0" w:type="auto"/>
            <w:hideMark/>
          </w:tcPr>
          <w:p w14:paraId="3F7B1E44" w14:textId="77777777" w:rsidR="00224C9B" w:rsidRPr="00C82158" w:rsidRDefault="00224C9B" w:rsidP="00224C9B">
            <w:pPr>
              <w:adjustRightInd w:val="0"/>
              <w:snapToGrid w:val="0"/>
              <w:ind w:firstLineChars="100" w:firstLine="21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>Yes, sometimes</w:t>
            </w:r>
          </w:p>
        </w:tc>
        <w:tc>
          <w:tcPr>
            <w:tcW w:w="3294" w:type="dxa"/>
          </w:tcPr>
          <w:p w14:paraId="5CF1DAEA" w14:textId="0E57F73A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56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9, 2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3)</w:t>
            </w:r>
          </w:p>
          <w:p w14:paraId="7144F170" w14:textId="1A426585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21</w:t>
            </w:r>
          </w:p>
        </w:tc>
        <w:tc>
          <w:tcPr>
            <w:tcW w:w="3065" w:type="dxa"/>
          </w:tcPr>
          <w:p w14:paraId="0910CD1F" w14:textId="57D98DF8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783F58"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91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58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783F58">
              <w:rPr>
                <w:rFonts w:ascii="Times New Roman" w:eastAsia="宋体" w:hAnsi="Times New Roman"/>
                <w:kern w:val="0"/>
                <w:szCs w:val="21"/>
              </w:rPr>
              <w:t>41)</w:t>
            </w:r>
          </w:p>
          <w:p w14:paraId="7CEF549D" w14:textId="347C9A10" w:rsidR="001D7A6C" w:rsidRPr="00783F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663</w:t>
            </w:r>
          </w:p>
        </w:tc>
        <w:tc>
          <w:tcPr>
            <w:tcW w:w="3260" w:type="dxa"/>
          </w:tcPr>
          <w:p w14:paraId="5AA57D0F" w14:textId="6A37A7DC" w:rsidR="00224C9B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891760">
              <w:rPr>
                <w:rFonts w:ascii="Times New Roman" w:eastAsia="宋体" w:hAnsi="Times New Roman" w:hint="eastAsia"/>
                <w:kern w:val="0"/>
                <w:szCs w:val="21"/>
              </w:rPr>
              <w:t>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75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89, 3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Pr="00891760">
              <w:rPr>
                <w:rFonts w:ascii="Times New Roman" w:eastAsia="宋体" w:hAnsi="Times New Roman"/>
                <w:kern w:val="0"/>
                <w:szCs w:val="21"/>
              </w:rPr>
              <w:t>44)</w:t>
            </w:r>
          </w:p>
          <w:p w14:paraId="048DFFDA" w14:textId="601F307D" w:rsidR="001D7A6C" w:rsidRPr="00891760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02</w:t>
            </w:r>
          </w:p>
        </w:tc>
      </w:tr>
      <w:tr w:rsidR="00AE0306" w:rsidRPr="00C82158" w14:paraId="312AB5C4" w14:textId="77777777" w:rsidTr="00B80CC6">
        <w:trPr>
          <w:trHeight w:val="150"/>
        </w:trPr>
        <w:tc>
          <w:tcPr>
            <w:tcW w:w="0" w:type="auto"/>
            <w:hideMark/>
          </w:tcPr>
          <w:p w14:paraId="2D98DCA2" w14:textId="77777777" w:rsidR="00224C9B" w:rsidRPr="00C82158" w:rsidRDefault="00224C9B" w:rsidP="00224C9B">
            <w:pPr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 w:rsidRPr="00C82158">
              <w:rPr>
                <w:rFonts w:ascii="Times New Roman" w:eastAsia="宋体" w:hAnsi="Times New Roman"/>
                <w:kern w:val="0"/>
                <w:szCs w:val="21"/>
              </w:rPr>
              <w:t xml:space="preserve">  No</w:t>
            </w:r>
          </w:p>
        </w:tc>
        <w:tc>
          <w:tcPr>
            <w:tcW w:w="3294" w:type="dxa"/>
          </w:tcPr>
          <w:p w14:paraId="0128DA85" w14:textId="481F778E" w:rsidR="00224C9B" w:rsidRDefault="00AE0306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4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3, 5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89)</w:t>
            </w:r>
          </w:p>
          <w:p w14:paraId="5C550040" w14:textId="2D5D033C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997</w:t>
            </w:r>
          </w:p>
        </w:tc>
        <w:tc>
          <w:tcPr>
            <w:tcW w:w="3065" w:type="dxa"/>
          </w:tcPr>
          <w:p w14:paraId="3C9B575E" w14:textId="7B23ADB2" w:rsidR="00224C9B" w:rsidRDefault="00783F58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17 (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02, 1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73)</w:t>
            </w:r>
          </w:p>
          <w:p w14:paraId="43F78971" w14:textId="75C9FCBC" w:rsidR="001D7A6C" w:rsidRPr="00C82158" w:rsidRDefault="00FA6CAE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/>
                <w:kern w:val="0"/>
                <w:szCs w:val="21"/>
              </w:rPr>
              <w:t>p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=0</w:t>
            </w:r>
            <w:r w:rsidR="001A2BC7">
              <w:rPr>
                <w:rFonts w:ascii="Times New Roman" w:eastAsia="宋体" w:hAnsi="Times New Roman"/>
                <w:kern w:val="0"/>
                <w:szCs w:val="21"/>
              </w:rPr>
              <w:t>·</w:t>
            </w:r>
            <w:r w:rsidR="001D7A6C">
              <w:rPr>
                <w:rFonts w:ascii="Times New Roman" w:eastAsia="宋体" w:hAnsi="Times New Roman"/>
                <w:kern w:val="0"/>
                <w:szCs w:val="21"/>
              </w:rPr>
              <w:t>134</w:t>
            </w:r>
          </w:p>
        </w:tc>
        <w:tc>
          <w:tcPr>
            <w:tcW w:w="3260" w:type="dxa"/>
          </w:tcPr>
          <w:p w14:paraId="0A608700" w14:textId="4D4A6FEA" w:rsidR="00224C9B" w:rsidRPr="00C82158" w:rsidRDefault="00891760" w:rsidP="00224C9B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Times New Roman" w:eastAsia="宋体" w:hAnsi="Times New Roman"/>
                <w:kern w:val="0"/>
                <w:szCs w:val="21"/>
              </w:rPr>
            </w:pPr>
            <w:r>
              <w:rPr>
                <w:rFonts w:ascii="Times New Roman" w:eastAsia="宋体" w:hAnsi="Times New Roman" w:hint="eastAsia"/>
                <w:kern w:val="0"/>
                <w:szCs w:val="21"/>
              </w:rPr>
              <w:t>N</w:t>
            </w:r>
            <w:r>
              <w:rPr>
                <w:rFonts w:ascii="Times New Roman" w:eastAsia="宋体" w:hAnsi="Times New Roman"/>
                <w:kern w:val="0"/>
                <w:szCs w:val="21"/>
              </w:rPr>
              <w:t>/A</w:t>
            </w:r>
          </w:p>
        </w:tc>
      </w:tr>
    </w:tbl>
    <w:p w14:paraId="7755D4D2" w14:textId="32D26C75" w:rsidR="006C2202" w:rsidRPr="00C82158" w:rsidRDefault="006C2202" w:rsidP="00FA3918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szCs w:val="21"/>
        </w:rPr>
      </w:pPr>
    </w:p>
    <w:p w14:paraId="5DAC4318" w14:textId="23030608" w:rsidR="00D46551" w:rsidRPr="00C82158" w:rsidRDefault="00D46551" w:rsidP="00D46551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82158">
        <w:rPr>
          <w:rFonts w:ascii="Times New Roman" w:eastAsia="宋体" w:hAnsi="Times New Roman" w:cs="Times New Roman"/>
          <w:kern w:val="0"/>
          <w:szCs w:val="21"/>
        </w:rPr>
        <w:t>The five mega-cities across China are Beijing, Shanghai, Xi’an, Nanjing, and Chengdu</w:t>
      </w:r>
      <w:r w:rsidR="001A2BC7">
        <w:rPr>
          <w:rFonts w:ascii="Times New Roman" w:eastAsia="宋体" w:hAnsi="Times New Roman" w:cs="Times New Roman"/>
          <w:kern w:val="0"/>
          <w:szCs w:val="21"/>
        </w:rPr>
        <w:t>.</w:t>
      </w:r>
    </w:p>
    <w:p w14:paraId="3496D3C0" w14:textId="60ADD068" w:rsidR="00D46551" w:rsidRPr="00DF3D49" w:rsidRDefault="001A2BC7" w:rsidP="00D46551">
      <w:pPr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27E3E">
        <w:rPr>
          <w:rFonts w:ascii="Times New Roman" w:hAnsi="Times New Roman" w:cs="Times New Roman"/>
        </w:rPr>
        <w:t>*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The odds ratio (OR) for specific patterns of concordance in </w:t>
      </w:r>
      <w:r w:rsidR="00BE0B83" w:rsidRPr="00DF3D49">
        <w:rPr>
          <w:rFonts w:ascii="Times New Roman" w:eastAsia="宋体" w:hAnsi="Times New Roman" w:cs="Times New Roman"/>
          <w:kern w:val="0"/>
          <w:szCs w:val="21"/>
        </w:rPr>
        <w:t>parent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-child dyad weight status was observed across socio-demographic and child care characteristics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</w:t>
      </w:r>
    </w:p>
    <w:p w14:paraId="19463309" w14:textId="71504745" w:rsidR="00D46551" w:rsidRPr="00DF3D49" w:rsidRDefault="001A2BC7" w:rsidP="00D46551">
      <w:pPr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27E3E">
        <w:rPr>
          <w:rFonts w:ascii="Times New Roman" w:hAnsi="Times New Roman" w:cs="Times New Roman"/>
        </w:rPr>
        <w:t>†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For the adjusted model for </w:t>
      </w:r>
      <w:r w:rsidR="00673C1F" w:rsidRPr="00DF3D49">
        <w:rPr>
          <w:rFonts w:ascii="Times New Roman" w:eastAsia="宋体" w:hAnsi="Times New Roman" w:cs="Times New Roman"/>
          <w:kern w:val="0"/>
          <w:szCs w:val="21"/>
        </w:rPr>
        <w:t>parent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-child dyads, the reference group for the dependent variable was normal weight </w:t>
      </w:r>
      <w:r w:rsidR="004F6595" w:rsidRPr="00DF3D49">
        <w:rPr>
          <w:rFonts w:ascii="Times New Roman" w:eastAsia="宋体" w:hAnsi="Times New Roman" w:cs="Times New Roman"/>
          <w:kern w:val="0"/>
          <w:szCs w:val="21"/>
        </w:rPr>
        <w:t xml:space="preserve">parent (both child’s mother and father had normal weight) 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and normal weight child dyads, and independent variables were all socio-demographic and child care characteristic, including child age, gender, child residence in the current semester, family homeownership, </w:t>
      </w:r>
      <w:r w:rsidR="002F391E" w:rsidRPr="00DF3D49">
        <w:rPr>
          <w:rFonts w:ascii="Times New Roman" w:eastAsia="宋体" w:hAnsi="Times New Roman" w:cs="Times New Roman"/>
          <w:kern w:val="0"/>
          <w:szCs w:val="21"/>
        </w:rPr>
        <w:t xml:space="preserve">parental 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age and education, who decided what food to eat/buy for the whole household, primary caregiver of children, whether children ate the same food as their parents, and whether children had dinner together with their parents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</w:p>
    <w:p w14:paraId="3FFE7EF8" w14:textId="42330CDE" w:rsidR="00D46551" w:rsidRPr="00DF3D49" w:rsidRDefault="001A2BC7" w:rsidP="00D46551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C27E3E">
        <w:rPr>
          <w:rFonts w:ascii="Times New Roman" w:hAnsi="Times New Roman" w:cs="Times New Roman"/>
        </w:rPr>
        <w:t>‡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Overweight: 24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0 kg/m</w:t>
      </w:r>
      <w:r w:rsidR="00D46551" w:rsidRPr="00DF3D49">
        <w:rPr>
          <w:rFonts w:ascii="Times New Roman" w:eastAsia="宋体" w:hAnsi="Times New Roman" w:cs="Times New Roman"/>
          <w:kern w:val="0"/>
          <w:szCs w:val="21"/>
          <w:vertAlign w:val="superscript"/>
        </w:rPr>
        <w:t>2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</w:t>
      </w:r>
      <w:r w:rsidR="00D46551" w:rsidRPr="00DF3D49">
        <w:rPr>
          <w:rFonts w:ascii="Times New Roman" w:eastAsia="AdvP7DA6" w:hAnsi="Times New Roman" w:cs="Times New Roman"/>
          <w:kern w:val="0"/>
          <w:szCs w:val="21"/>
        </w:rPr>
        <w:t xml:space="preserve">≤ 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BMI </w:t>
      </w:r>
      <w:r w:rsidR="00D46551" w:rsidRPr="00DF3D49">
        <w:rPr>
          <w:rFonts w:ascii="Times New Roman" w:eastAsia="AdvP7DA6" w:hAnsi="Times New Roman" w:cs="Times New Roman"/>
          <w:kern w:val="0"/>
          <w:szCs w:val="21"/>
        </w:rPr>
        <w:t>≤ 27</w:t>
      </w:r>
      <w:r>
        <w:rPr>
          <w:rFonts w:ascii="Times New Roman" w:eastAsia="AdvP7DA6" w:hAnsi="Times New Roman" w:cs="Times New Roman"/>
          <w:kern w:val="0"/>
          <w:szCs w:val="21"/>
        </w:rPr>
        <w:t>·</w:t>
      </w:r>
      <w:r w:rsidR="00D46551" w:rsidRPr="00DF3D49">
        <w:rPr>
          <w:rFonts w:ascii="Times New Roman" w:eastAsia="AdvP7DA6" w:hAnsi="Times New Roman" w:cs="Times New Roman"/>
          <w:kern w:val="0"/>
          <w:szCs w:val="21"/>
        </w:rPr>
        <w:t>9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kg/m</w:t>
      </w:r>
      <w:r w:rsidR="00D46551" w:rsidRPr="00DF3D49">
        <w:rPr>
          <w:rFonts w:ascii="Times New Roman" w:eastAsia="宋体" w:hAnsi="Times New Roman" w:cs="Times New Roman"/>
          <w:kern w:val="0"/>
          <w:szCs w:val="21"/>
          <w:vertAlign w:val="superscript"/>
        </w:rPr>
        <w:t>2</w:t>
      </w:r>
      <w:r w:rsidR="00D46551" w:rsidRPr="00DF3D49">
        <w:rPr>
          <w:rFonts w:ascii="Times New Roman" w:eastAsia="AdvP7DA6" w:hAnsi="Times New Roman" w:cs="Times New Roman"/>
          <w:kern w:val="0"/>
          <w:szCs w:val="21"/>
        </w:rPr>
        <w:t>,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Obese: BMI </w:t>
      </w:r>
      <w:r w:rsidR="00D46551" w:rsidRPr="00DF3D49">
        <w:rPr>
          <w:rFonts w:ascii="Times New Roman" w:eastAsia="AdvP7DA6" w:hAnsi="Times New Roman" w:cs="Times New Roman"/>
          <w:kern w:val="0"/>
          <w:szCs w:val="21"/>
        </w:rPr>
        <w:t xml:space="preserve">≥ 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28</w:t>
      </w:r>
      <w:r>
        <w:rPr>
          <w:rFonts w:ascii="Times New Roman" w:eastAsia="宋体" w:hAnsi="Times New Roman" w:cs="Times New Roman"/>
          <w:kern w:val="0"/>
          <w:szCs w:val="21"/>
        </w:rPr>
        <w:t>·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0 kg/m</w:t>
      </w:r>
      <w:r w:rsidR="00D46551" w:rsidRPr="00DF3D49">
        <w:rPr>
          <w:rFonts w:ascii="Times New Roman" w:eastAsia="宋体" w:hAnsi="Times New Roman" w:cs="Times New Roman"/>
          <w:kern w:val="0"/>
          <w:szCs w:val="21"/>
          <w:vertAlign w:val="superscript"/>
        </w:rPr>
        <w:t xml:space="preserve">2 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>for adults, for child</w:t>
      </w:r>
      <w:r w:rsidR="008A4F54" w:rsidRPr="00DF3D49">
        <w:rPr>
          <w:rFonts w:ascii="Times New Roman" w:eastAsia="宋体" w:hAnsi="Times New Roman" w:cs="Times New Roman"/>
          <w:kern w:val="0"/>
          <w:szCs w:val="21"/>
        </w:rPr>
        <w:t>’s</w:t>
      </w:r>
      <w:r w:rsidR="00D46551" w:rsidRPr="00DF3D49">
        <w:rPr>
          <w:rFonts w:ascii="Times New Roman" w:eastAsia="宋体" w:hAnsi="Times New Roman" w:cs="Times New Roman"/>
          <w:kern w:val="0"/>
          <w:szCs w:val="21"/>
        </w:rPr>
        <w:t xml:space="preserve"> overweight and obesity status was defined according to the “WS/T 586-2018 Screening for overweight and obesity among school-aged children and adolescents”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D4783D" w:rsidRPr="00DF3D49">
        <w:rPr>
          <w:rFonts w:ascii="Times New Roman" w:eastAsia="宋体" w:hAnsi="Times New Roman" w:cs="Times New Roman"/>
          <w:kern w:val="0"/>
          <w:szCs w:val="21"/>
        </w:rPr>
        <w:t xml:space="preserve"> Overweight or obese parents was defined as: </w:t>
      </w:r>
      <w:r w:rsidR="007F7BC7" w:rsidRPr="00DF3D49">
        <w:rPr>
          <w:rFonts w:ascii="Times New Roman" w:eastAsia="宋体" w:hAnsi="Times New Roman" w:cs="Times New Roman"/>
          <w:kern w:val="0"/>
          <w:szCs w:val="21"/>
        </w:rPr>
        <w:t>1) either child’s mother or father was overweight or obese; 2) both child’s mother and father were overweight or obese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7F7BC7" w:rsidRPr="00DF3D49">
        <w:rPr>
          <w:rFonts w:ascii="Times New Roman" w:eastAsia="宋体" w:hAnsi="Times New Roman" w:cs="Times New Roman"/>
          <w:kern w:val="0"/>
          <w:szCs w:val="21"/>
        </w:rPr>
        <w:t xml:space="preserve"> Parents with normal weight was defined as both child’s mother and father were normal weight</w:t>
      </w:r>
      <w:r>
        <w:rPr>
          <w:rFonts w:ascii="Times New Roman" w:eastAsia="宋体" w:hAnsi="Times New Roman" w:cs="Times New Roman"/>
          <w:kern w:val="0"/>
          <w:szCs w:val="21"/>
        </w:rPr>
        <w:t>.</w:t>
      </w:r>
      <w:r w:rsidR="007F7BC7" w:rsidRPr="00DF3D49">
        <w:rPr>
          <w:rFonts w:ascii="Times New Roman" w:eastAsia="宋体" w:hAnsi="Times New Roman" w:cs="Times New Roman"/>
          <w:kern w:val="0"/>
          <w:szCs w:val="21"/>
        </w:rPr>
        <w:t xml:space="preserve"> </w:t>
      </w:r>
    </w:p>
    <w:p w14:paraId="2159CFA1" w14:textId="02CBD1AC" w:rsidR="00D46551" w:rsidRPr="00C82158" w:rsidRDefault="00D46551" w:rsidP="00D46551">
      <w:pPr>
        <w:autoSpaceDE w:val="0"/>
        <w:autoSpaceDN w:val="0"/>
        <w:adjustRightInd w:val="0"/>
        <w:snapToGrid w:val="0"/>
        <w:jc w:val="left"/>
        <w:rPr>
          <w:rFonts w:ascii="Times New Roman" w:eastAsia="宋体" w:hAnsi="Times New Roman" w:cs="Times New Roman"/>
          <w:szCs w:val="21"/>
        </w:rPr>
      </w:pPr>
      <w:r w:rsidRPr="00DF3D49">
        <w:rPr>
          <w:rFonts w:ascii="Times New Roman" w:eastAsia="宋体" w:hAnsi="Times New Roman" w:cs="Times New Roman"/>
          <w:szCs w:val="21"/>
        </w:rPr>
        <w:t>*: p&lt;0</w:t>
      </w:r>
      <w:r w:rsidR="001A2BC7">
        <w:rPr>
          <w:rFonts w:ascii="Times New Roman" w:eastAsia="宋体" w:hAnsi="Times New Roman" w:cs="Times New Roman"/>
          <w:szCs w:val="21"/>
        </w:rPr>
        <w:t>·</w:t>
      </w:r>
      <w:r w:rsidRPr="00DF3D49">
        <w:rPr>
          <w:rFonts w:ascii="Times New Roman" w:eastAsia="宋体" w:hAnsi="Times New Roman" w:cs="Times New Roman"/>
          <w:szCs w:val="21"/>
        </w:rPr>
        <w:t>05; **: p&lt;0</w:t>
      </w:r>
      <w:r w:rsidR="001A2BC7">
        <w:rPr>
          <w:rFonts w:ascii="Times New Roman" w:eastAsia="宋体" w:hAnsi="Times New Roman" w:cs="Times New Roman"/>
          <w:szCs w:val="21"/>
        </w:rPr>
        <w:t>·</w:t>
      </w:r>
      <w:r w:rsidRPr="00DF3D49">
        <w:rPr>
          <w:rFonts w:ascii="Times New Roman" w:eastAsia="宋体" w:hAnsi="Times New Roman" w:cs="Times New Roman"/>
          <w:szCs w:val="21"/>
        </w:rPr>
        <w:t>01; ***: p&lt;0</w:t>
      </w:r>
      <w:r w:rsidR="001A2BC7">
        <w:rPr>
          <w:rFonts w:ascii="Times New Roman" w:eastAsia="宋体" w:hAnsi="Times New Roman" w:cs="Times New Roman"/>
          <w:szCs w:val="21"/>
        </w:rPr>
        <w:t>·</w:t>
      </w:r>
      <w:r w:rsidRPr="00DF3D49">
        <w:rPr>
          <w:rFonts w:ascii="Times New Roman" w:eastAsia="宋体" w:hAnsi="Times New Roman" w:cs="Times New Roman"/>
          <w:szCs w:val="21"/>
        </w:rPr>
        <w:t>001</w:t>
      </w:r>
      <w:r w:rsidR="001A2BC7">
        <w:rPr>
          <w:rFonts w:ascii="Times New Roman" w:eastAsia="宋体" w:hAnsi="Times New Roman" w:cs="Times New Roman"/>
          <w:szCs w:val="21"/>
        </w:rPr>
        <w:t>.</w:t>
      </w:r>
      <w:r w:rsidRPr="00DF3D49">
        <w:rPr>
          <w:rFonts w:ascii="Times New Roman" w:eastAsia="宋体" w:hAnsi="Times New Roman" w:cs="Times New Roman"/>
          <w:szCs w:val="21"/>
        </w:rPr>
        <w:t xml:space="preserve"> Numbers in bold indicated statistical significance</w:t>
      </w:r>
      <w:r w:rsidR="001A2BC7">
        <w:rPr>
          <w:rFonts w:ascii="Times New Roman" w:eastAsia="宋体" w:hAnsi="Times New Roman" w:cs="Times New Roman"/>
          <w:szCs w:val="21"/>
        </w:rPr>
        <w:t>.</w:t>
      </w:r>
      <w:r w:rsidRPr="00C82158">
        <w:rPr>
          <w:rFonts w:ascii="Times New Roman" w:eastAsia="宋体" w:hAnsi="Times New Roman" w:cs="Times New Roman"/>
          <w:szCs w:val="21"/>
        </w:rPr>
        <w:t xml:space="preserve"> </w:t>
      </w:r>
    </w:p>
    <w:p w14:paraId="59CF75EA" w14:textId="79FC2CF5" w:rsidR="008B5D67" w:rsidRPr="00C82158" w:rsidRDefault="008B5D67" w:rsidP="006826ED">
      <w:pPr>
        <w:adjustRightInd w:val="0"/>
        <w:snapToGrid w:val="0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0" w:name="_GoBack"/>
      <w:bookmarkEnd w:id="0"/>
    </w:p>
    <w:sectPr w:rsidR="008B5D67" w:rsidRPr="00C82158" w:rsidSect="00B80CC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7082FA" w14:textId="77777777" w:rsidR="00951C7D" w:rsidRDefault="00951C7D" w:rsidP="00D04662">
      <w:r>
        <w:separator/>
      </w:r>
    </w:p>
  </w:endnote>
  <w:endnote w:type="continuationSeparator" w:id="0">
    <w:p w14:paraId="4C12F654" w14:textId="77777777" w:rsidR="00951C7D" w:rsidRDefault="00951C7D" w:rsidP="00D04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dvP7DA6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53440899"/>
      <w:docPartObj>
        <w:docPartGallery w:val="Page Numbers (Bottom of Page)"/>
        <w:docPartUnique/>
      </w:docPartObj>
    </w:sdtPr>
    <w:sdtEndPr/>
    <w:sdtContent>
      <w:p w14:paraId="2BD420A2" w14:textId="6EA1090B" w:rsidR="00486E42" w:rsidRDefault="00486E4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51C7D" w:rsidRPr="00951C7D">
          <w:rPr>
            <w:noProof/>
            <w:lang w:val="zh-CN"/>
          </w:rPr>
          <w:t>1</w:t>
        </w:r>
        <w:r>
          <w:fldChar w:fldCharType="end"/>
        </w:r>
      </w:p>
    </w:sdtContent>
  </w:sdt>
  <w:p w14:paraId="2E48D5FB" w14:textId="77777777" w:rsidR="00486E42" w:rsidRDefault="00486E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5030B" w14:textId="77777777" w:rsidR="00951C7D" w:rsidRDefault="00951C7D" w:rsidP="00D04662">
      <w:r>
        <w:separator/>
      </w:r>
    </w:p>
  </w:footnote>
  <w:footnote w:type="continuationSeparator" w:id="0">
    <w:p w14:paraId="360FC6EB" w14:textId="77777777" w:rsidR="00951C7D" w:rsidRDefault="00951C7D" w:rsidP="00D046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70AB"/>
    <w:multiLevelType w:val="hybridMultilevel"/>
    <w:tmpl w:val="1370EF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E5FC3"/>
    <w:multiLevelType w:val="hybridMultilevel"/>
    <w:tmpl w:val="B41E5AB4"/>
    <w:lvl w:ilvl="0" w:tplc="240A14C8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TMxNjO0NDO2MDVU0lEKTi0uzszPAykwqgUAn4KYliwAAAA="/>
  </w:docVars>
  <w:rsids>
    <w:rsidRoot w:val="00082DF3"/>
    <w:rsid w:val="00011788"/>
    <w:rsid w:val="00016A45"/>
    <w:rsid w:val="00074CD0"/>
    <w:rsid w:val="00082DF3"/>
    <w:rsid w:val="000A1D75"/>
    <w:rsid w:val="000A1ED2"/>
    <w:rsid w:val="000B3004"/>
    <w:rsid w:val="000B47D5"/>
    <w:rsid w:val="000B6033"/>
    <w:rsid w:val="000F5158"/>
    <w:rsid w:val="000F55BE"/>
    <w:rsid w:val="00120BD8"/>
    <w:rsid w:val="00120D75"/>
    <w:rsid w:val="00124555"/>
    <w:rsid w:val="00126CDD"/>
    <w:rsid w:val="0014452E"/>
    <w:rsid w:val="001536D7"/>
    <w:rsid w:val="001763B1"/>
    <w:rsid w:val="001939B5"/>
    <w:rsid w:val="001A0EFC"/>
    <w:rsid w:val="001A2BC7"/>
    <w:rsid w:val="001A38E1"/>
    <w:rsid w:val="001D7A6C"/>
    <w:rsid w:val="00200562"/>
    <w:rsid w:val="00200F92"/>
    <w:rsid w:val="00211E7B"/>
    <w:rsid w:val="00224C9B"/>
    <w:rsid w:val="00231F70"/>
    <w:rsid w:val="00272B4D"/>
    <w:rsid w:val="002A61D6"/>
    <w:rsid w:val="002C154E"/>
    <w:rsid w:val="002D3216"/>
    <w:rsid w:val="002F391E"/>
    <w:rsid w:val="00302145"/>
    <w:rsid w:val="0031173B"/>
    <w:rsid w:val="00335C49"/>
    <w:rsid w:val="0034616E"/>
    <w:rsid w:val="00366C13"/>
    <w:rsid w:val="003B126A"/>
    <w:rsid w:val="003B399A"/>
    <w:rsid w:val="003D2464"/>
    <w:rsid w:val="003E32CB"/>
    <w:rsid w:val="00410631"/>
    <w:rsid w:val="00486E42"/>
    <w:rsid w:val="004B0807"/>
    <w:rsid w:val="004B2845"/>
    <w:rsid w:val="004B28ED"/>
    <w:rsid w:val="004C20FE"/>
    <w:rsid w:val="004C422E"/>
    <w:rsid w:val="004C4297"/>
    <w:rsid w:val="004F4D8D"/>
    <w:rsid w:val="004F6595"/>
    <w:rsid w:val="004F6B49"/>
    <w:rsid w:val="005106C6"/>
    <w:rsid w:val="00527FE2"/>
    <w:rsid w:val="00530CDE"/>
    <w:rsid w:val="00535F96"/>
    <w:rsid w:val="00545126"/>
    <w:rsid w:val="00567D7A"/>
    <w:rsid w:val="00570E00"/>
    <w:rsid w:val="005771DF"/>
    <w:rsid w:val="005A6658"/>
    <w:rsid w:val="005B2080"/>
    <w:rsid w:val="005C374D"/>
    <w:rsid w:val="005E5921"/>
    <w:rsid w:val="005F22D4"/>
    <w:rsid w:val="00607AFC"/>
    <w:rsid w:val="00635C28"/>
    <w:rsid w:val="006529B7"/>
    <w:rsid w:val="006605FC"/>
    <w:rsid w:val="00673C1F"/>
    <w:rsid w:val="006826ED"/>
    <w:rsid w:val="00691E8C"/>
    <w:rsid w:val="006C2202"/>
    <w:rsid w:val="006F133E"/>
    <w:rsid w:val="00701083"/>
    <w:rsid w:val="00704262"/>
    <w:rsid w:val="0071792E"/>
    <w:rsid w:val="007609A0"/>
    <w:rsid w:val="00770491"/>
    <w:rsid w:val="00777F4A"/>
    <w:rsid w:val="0078377C"/>
    <w:rsid w:val="00783F58"/>
    <w:rsid w:val="007857DB"/>
    <w:rsid w:val="007B27BC"/>
    <w:rsid w:val="007F7BC7"/>
    <w:rsid w:val="008062B4"/>
    <w:rsid w:val="0082262D"/>
    <w:rsid w:val="00827072"/>
    <w:rsid w:val="008433AA"/>
    <w:rsid w:val="00853245"/>
    <w:rsid w:val="00861F53"/>
    <w:rsid w:val="008727CB"/>
    <w:rsid w:val="00891760"/>
    <w:rsid w:val="00896772"/>
    <w:rsid w:val="008A1066"/>
    <w:rsid w:val="008A4F54"/>
    <w:rsid w:val="008B5D67"/>
    <w:rsid w:val="008F598E"/>
    <w:rsid w:val="008F5B9C"/>
    <w:rsid w:val="00901C2F"/>
    <w:rsid w:val="00907C9D"/>
    <w:rsid w:val="009200D7"/>
    <w:rsid w:val="009232C0"/>
    <w:rsid w:val="00951C7D"/>
    <w:rsid w:val="00952927"/>
    <w:rsid w:val="009729AD"/>
    <w:rsid w:val="00996DAB"/>
    <w:rsid w:val="009A29CA"/>
    <w:rsid w:val="009B6948"/>
    <w:rsid w:val="009C0A91"/>
    <w:rsid w:val="009D28F6"/>
    <w:rsid w:val="009F2BB5"/>
    <w:rsid w:val="009F4D43"/>
    <w:rsid w:val="009F5DF6"/>
    <w:rsid w:val="00A032DD"/>
    <w:rsid w:val="00A22D5C"/>
    <w:rsid w:val="00A272F1"/>
    <w:rsid w:val="00A303DC"/>
    <w:rsid w:val="00A32216"/>
    <w:rsid w:val="00A40EBE"/>
    <w:rsid w:val="00A41BA5"/>
    <w:rsid w:val="00A95D44"/>
    <w:rsid w:val="00AA65A5"/>
    <w:rsid w:val="00AB276A"/>
    <w:rsid w:val="00AB782E"/>
    <w:rsid w:val="00AC4BDD"/>
    <w:rsid w:val="00AC7663"/>
    <w:rsid w:val="00AD7936"/>
    <w:rsid w:val="00AD7C74"/>
    <w:rsid w:val="00AE0306"/>
    <w:rsid w:val="00AE28A0"/>
    <w:rsid w:val="00B2484B"/>
    <w:rsid w:val="00B36249"/>
    <w:rsid w:val="00B46E45"/>
    <w:rsid w:val="00B47FE6"/>
    <w:rsid w:val="00B503BE"/>
    <w:rsid w:val="00B52DF6"/>
    <w:rsid w:val="00B52F36"/>
    <w:rsid w:val="00B66C37"/>
    <w:rsid w:val="00B72875"/>
    <w:rsid w:val="00B76DDD"/>
    <w:rsid w:val="00B80CC6"/>
    <w:rsid w:val="00B94A72"/>
    <w:rsid w:val="00BC08C4"/>
    <w:rsid w:val="00BE0B83"/>
    <w:rsid w:val="00BE4426"/>
    <w:rsid w:val="00C253A3"/>
    <w:rsid w:val="00C25B0A"/>
    <w:rsid w:val="00C27937"/>
    <w:rsid w:val="00C40403"/>
    <w:rsid w:val="00C41C26"/>
    <w:rsid w:val="00C54F99"/>
    <w:rsid w:val="00C55F67"/>
    <w:rsid w:val="00C6422E"/>
    <w:rsid w:val="00C70C35"/>
    <w:rsid w:val="00C76647"/>
    <w:rsid w:val="00C86B13"/>
    <w:rsid w:val="00CC46E6"/>
    <w:rsid w:val="00CE42D8"/>
    <w:rsid w:val="00D009AF"/>
    <w:rsid w:val="00D04662"/>
    <w:rsid w:val="00D40375"/>
    <w:rsid w:val="00D40F25"/>
    <w:rsid w:val="00D46551"/>
    <w:rsid w:val="00D4783D"/>
    <w:rsid w:val="00D6098B"/>
    <w:rsid w:val="00DD13CA"/>
    <w:rsid w:val="00DF3D49"/>
    <w:rsid w:val="00E00D14"/>
    <w:rsid w:val="00E31F0F"/>
    <w:rsid w:val="00E376CF"/>
    <w:rsid w:val="00E61A3D"/>
    <w:rsid w:val="00E61E2E"/>
    <w:rsid w:val="00E70262"/>
    <w:rsid w:val="00E73FBD"/>
    <w:rsid w:val="00E813EE"/>
    <w:rsid w:val="00E924F2"/>
    <w:rsid w:val="00EC14CC"/>
    <w:rsid w:val="00EC6EA1"/>
    <w:rsid w:val="00EE1231"/>
    <w:rsid w:val="00EE13FB"/>
    <w:rsid w:val="00EF48C1"/>
    <w:rsid w:val="00F06C13"/>
    <w:rsid w:val="00F16690"/>
    <w:rsid w:val="00F23BEE"/>
    <w:rsid w:val="00F32BDD"/>
    <w:rsid w:val="00F52BDC"/>
    <w:rsid w:val="00F82E42"/>
    <w:rsid w:val="00F90903"/>
    <w:rsid w:val="00F94493"/>
    <w:rsid w:val="00FA3918"/>
    <w:rsid w:val="00FA62B9"/>
    <w:rsid w:val="00FA63A1"/>
    <w:rsid w:val="00FA6CAE"/>
    <w:rsid w:val="00FD31A0"/>
    <w:rsid w:val="00FE7703"/>
    <w:rsid w:val="00FF33D4"/>
    <w:rsid w:val="00FF3FC8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92120A"/>
  <w15:chartTrackingRefBased/>
  <w15:docId w15:val="{01F23834-DCE2-4CF6-AE1B-D3AEA4202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0466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46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46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46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4662"/>
    <w:rPr>
      <w:sz w:val="18"/>
      <w:szCs w:val="18"/>
    </w:rPr>
  </w:style>
  <w:style w:type="table" w:customStyle="1" w:styleId="3">
    <w:name w:val="网格型3"/>
    <w:basedOn w:val="a1"/>
    <w:next w:val="a7"/>
    <w:uiPriority w:val="59"/>
    <w:rsid w:val="00D04662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D046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F16690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F16690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F16690"/>
  </w:style>
  <w:style w:type="paragraph" w:styleId="ab">
    <w:name w:val="annotation subject"/>
    <w:basedOn w:val="a9"/>
    <w:next w:val="a9"/>
    <w:link w:val="ac"/>
    <w:uiPriority w:val="99"/>
    <w:semiHidden/>
    <w:unhideWhenUsed/>
    <w:rsid w:val="00F16690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F16690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F16690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16690"/>
    <w:rPr>
      <w:sz w:val="18"/>
      <w:szCs w:val="18"/>
    </w:rPr>
  </w:style>
  <w:style w:type="table" w:customStyle="1" w:styleId="5">
    <w:name w:val="网格型5"/>
    <w:basedOn w:val="a1"/>
    <w:next w:val="a7"/>
    <w:uiPriority w:val="59"/>
    <w:rsid w:val="006C2202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uiPriority w:val="59"/>
    <w:rsid w:val="009D28F6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7"/>
    <w:uiPriority w:val="59"/>
    <w:rsid w:val="006605FC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1D7A6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25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A74CD-2712-4825-B984-4B3D95346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</Pages>
  <Words>1130</Words>
  <Characters>6444</Characters>
  <Application>Microsoft Office Word</Application>
  <DocSecurity>0</DocSecurity>
  <Lines>53</Lines>
  <Paragraphs>15</Paragraphs>
  <ScaleCrop>false</ScaleCrop>
  <Company/>
  <LinksUpToDate>false</LinksUpToDate>
  <CharactersWithSpaces>7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4</cp:revision>
  <dcterms:created xsi:type="dcterms:W3CDTF">2020-07-26T10:39:00Z</dcterms:created>
  <dcterms:modified xsi:type="dcterms:W3CDTF">2020-12-08T01:45:00Z</dcterms:modified>
</cp:coreProperties>
</file>